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2CE104" w14:textId="25F5B1DC" w:rsidR="00295C7A" w:rsidRPr="0059701C" w:rsidRDefault="00295C7A" w:rsidP="0059701C">
      <w:pPr>
        <w:pStyle w:val="ListParagraph"/>
        <w:tabs>
          <w:tab w:val="left" w:pos="796"/>
        </w:tabs>
        <w:spacing w:before="1"/>
        <w:ind w:firstLine="0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</w:p>
    <w:p w14:paraId="23CC1C79" w14:textId="5DB509C8" w:rsidR="009012F3" w:rsidRPr="0059701C" w:rsidRDefault="009012F3" w:rsidP="0059701C">
      <w:pPr>
        <w:pStyle w:val="ListParagraph"/>
        <w:tabs>
          <w:tab w:val="left" w:pos="796"/>
        </w:tabs>
        <w:spacing w:before="1"/>
        <w:ind w:firstLine="0"/>
        <w:jc w:val="right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 w:rsidRPr="0059701C">
        <w:rPr>
          <w:rFonts w:ascii="Times New Roman" w:hAnsi="Times New Roman" w:cs="Times New Roman"/>
          <w:b/>
          <w:bCs/>
          <w:spacing w:val="-2"/>
          <w:sz w:val="24"/>
          <w:szCs w:val="24"/>
        </w:rPr>
        <w:t>ANNEXURE</w:t>
      </w:r>
      <w:r w:rsidR="004673AE" w:rsidRPr="0059701C">
        <w:rPr>
          <w:rFonts w:ascii="Times New Roman" w:hAnsi="Times New Roman" w:cs="Times New Roman"/>
          <w:b/>
          <w:bCs/>
          <w:spacing w:val="-2"/>
          <w:sz w:val="24"/>
          <w:szCs w:val="24"/>
        </w:rPr>
        <w:t>-I</w:t>
      </w:r>
    </w:p>
    <w:p w14:paraId="686D1B6E" w14:textId="77777777" w:rsidR="009012F3" w:rsidRPr="0059701C" w:rsidRDefault="009012F3" w:rsidP="0059701C">
      <w:pPr>
        <w:pStyle w:val="ListParagraph"/>
        <w:tabs>
          <w:tab w:val="left" w:pos="796"/>
        </w:tabs>
        <w:spacing w:before="1"/>
        <w:ind w:firstLine="0"/>
        <w:rPr>
          <w:rFonts w:ascii="Times New Roman" w:hAnsi="Times New Roman" w:cs="Times New Roman"/>
          <w:spacing w:val="-2"/>
          <w:sz w:val="24"/>
          <w:szCs w:val="24"/>
        </w:rPr>
      </w:pPr>
    </w:p>
    <w:p w14:paraId="3CC2441F" w14:textId="77777777" w:rsidR="009012F3" w:rsidRPr="0059701C" w:rsidRDefault="009012F3" w:rsidP="0059701C">
      <w:pPr>
        <w:pStyle w:val="ListParagraph"/>
        <w:tabs>
          <w:tab w:val="left" w:pos="796"/>
        </w:tabs>
        <w:spacing w:before="1"/>
        <w:ind w:firstLine="0"/>
        <w:jc w:val="center"/>
        <w:rPr>
          <w:rFonts w:ascii="Times New Roman" w:hAnsi="Times New Roman" w:cs="Times New Roman"/>
          <w:b/>
          <w:bCs/>
          <w:spacing w:val="-2"/>
          <w:sz w:val="24"/>
          <w:szCs w:val="24"/>
          <w:u w:val="single"/>
        </w:rPr>
      </w:pPr>
      <w:r w:rsidRPr="0059701C">
        <w:rPr>
          <w:rFonts w:ascii="Times New Roman" w:hAnsi="Times New Roman" w:cs="Times New Roman"/>
          <w:b/>
          <w:bCs/>
          <w:spacing w:val="-2"/>
          <w:sz w:val="24"/>
          <w:szCs w:val="24"/>
          <w:u w:val="single"/>
        </w:rPr>
        <w:t>APPLICATION FORM</w:t>
      </w:r>
    </w:p>
    <w:p w14:paraId="03BC2817" w14:textId="77777777" w:rsidR="009012F3" w:rsidRPr="003B0BBC" w:rsidRDefault="009012F3" w:rsidP="009012F3">
      <w:pPr>
        <w:spacing w:before="79"/>
        <w:ind w:left="221"/>
        <w:jc w:val="center"/>
        <w:rPr>
          <w:rFonts w:ascii="Times New Roman" w:hAnsi="Times New Roman" w:cs="Times New Roman"/>
          <w:b/>
          <w:spacing w:val="-10"/>
          <w:w w:val="85"/>
          <w:sz w:val="28"/>
          <w:szCs w:val="28"/>
          <w:u w:val="single"/>
        </w:rPr>
      </w:pPr>
    </w:p>
    <w:p w14:paraId="645AB120" w14:textId="77777777" w:rsidR="009012F3" w:rsidRPr="003B0BBC" w:rsidRDefault="009012F3" w:rsidP="009012F3">
      <w:pPr>
        <w:spacing w:before="79"/>
        <w:ind w:left="221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 w:rsidRPr="003B0BBC">
        <w:rPr>
          <w:rFonts w:ascii="Times New Roman" w:hAnsi="Times New Roman" w:cs="Times New Roman"/>
          <w:b/>
          <w:bCs/>
          <w:spacing w:val="-2"/>
          <w:sz w:val="24"/>
          <w:szCs w:val="24"/>
        </w:rPr>
        <w:t>Fee Payment Details:</w:t>
      </w:r>
    </w:p>
    <w:p w14:paraId="064A105D" w14:textId="77777777" w:rsidR="009012F3" w:rsidRPr="003B0BBC" w:rsidRDefault="009012F3" w:rsidP="009012F3">
      <w:pPr>
        <w:spacing w:before="79"/>
        <w:ind w:left="221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 w:rsidRPr="003B0BBC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SBI Collect Reference Number:                                    </w:t>
      </w:r>
      <w:r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 </w:t>
      </w:r>
      <w:r w:rsidRPr="003B0BBC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   Date:                            Amount:</w:t>
      </w:r>
    </w:p>
    <w:p w14:paraId="62627D4D" w14:textId="77777777" w:rsidR="009012F3" w:rsidRPr="003B0BBC" w:rsidRDefault="009012F3" w:rsidP="009012F3">
      <w:pPr>
        <w:spacing w:before="79"/>
        <w:ind w:left="221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</w:p>
    <w:p w14:paraId="776DD1AE" w14:textId="77777777" w:rsidR="009012F3" w:rsidRPr="003B0BBC" w:rsidRDefault="009012F3" w:rsidP="009012F3">
      <w:pPr>
        <w:spacing w:before="79"/>
        <w:ind w:left="221"/>
        <w:rPr>
          <w:rFonts w:ascii="Times New Roman" w:hAnsi="Times New Roman" w:cs="Times New Roman"/>
          <w:b/>
          <w:sz w:val="24"/>
          <w:szCs w:val="24"/>
        </w:rPr>
      </w:pPr>
    </w:p>
    <w:p w14:paraId="0A50CF28" w14:textId="0FD26211" w:rsidR="009012F3" w:rsidRPr="00B35140" w:rsidRDefault="009012F3" w:rsidP="00B35140">
      <w:pPr>
        <w:pStyle w:val="ListParagraph"/>
        <w:widowControl/>
        <w:numPr>
          <w:ilvl w:val="0"/>
          <w:numId w:val="1"/>
        </w:numPr>
        <w:autoSpaceDE/>
        <w:autoSpaceDN/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B0BBC">
        <w:rPr>
          <w:rFonts w:ascii="Times New Roman" w:eastAsiaTheme="minorHAnsi" w:hAnsi="Times New Roman" w:cs="Times New Roman"/>
          <w:spacing w:val="-2"/>
          <w:sz w:val="24"/>
          <w:szCs w:val="24"/>
        </w:rPr>
        <w:t xml:space="preserve">Advertisement Number &amp; Date: </w:t>
      </w:r>
    </w:p>
    <w:p w14:paraId="5927F8B6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2"/>
          <w:sz w:val="24"/>
          <w:szCs w:val="24"/>
        </w:rPr>
        <w:t>Post</w:t>
      </w:r>
      <w:r w:rsidRPr="003B0BB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3B0BB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Department</w:t>
      </w:r>
      <w:r w:rsidRPr="003B0BB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applied</w:t>
      </w:r>
      <w:r w:rsidRPr="003B0BB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for:</w:t>
      </w:r>
    </w:p>
    <w:p w14:paraId="7B0E9EAF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4"/>
          <w:sz w:val="24"/>
          <w:szCs w:val="24"/>
        </w:rPr>
        <w:t>Name</w:t>
      </w:r>
      <w:r w:rsidRPr="003B0BB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of</w:t>
      </w:r>
      <w:r w:rsidRPr="003B0BB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Candidate:</w:t>
      </w:r>
    </w:p>
    <w:p w14:paraId="3DE60C32" w14:textId="11C73C74" w:rsidR="009012F3" w:rsidRPr="003B0BBC" w:rsidRDefault="004673AE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</w:t>
      </w:r>
      <w:r w:rsidR="009012F3" w:rsidRPr="003B0BBC">
        <w:rPr>
          <w:rFonts w:ascii="Times New Roman" w:hAnsi="Times New Roman" w:cs="Times New Roman"/>
          <w:sz w:val="24"/>
          <w:szCs w:val="24"/>
        </w:rPr>
        <w:t>irth</w:t>
      </w:r>
      <w:r w:rsidR="009012F3" w:rsidRPr="003B0B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9012F3" w:rsidRPr="003B0BBC">
        <w:rPr>
          <w:rFonts w:ascii="Times New Roman" w:hAnsi="Times New Roman" w:cs="Times New Roman"/>
          <w:sz w:val="24"/>
          <w:szCs w:val="24"/>
        </w:rPr>
        <w:t>+</w:t>
      </w:r>
      <w:r w:rsidR="009012F3"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012F3" w:rsidRPr="003B0BBC">
        <w:rPr>
          <w:rFonts w:ascii="Times New Roman" w:hAnsi="Times New Roman" w:cs="Times New Roman"/>
          <w:sz w:val="24"/>
          <w:szCs w:val="24"/>
        </w:rPr>
        <w:t>Age</w:t>
      </w:r>
      <w:r w:rsidR="009012F3"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012F3" w:rsidRPr="003B0BBC">
        <w:rPr>
          <w:rFonts w:ascii="Times New Roman" w:hAnsi="Times New Roman" w:cs="Times New Roman"/>
          <w:sz w:val="24"/>
          <w:szCs w:val="24"/>
        </w:rPr>
        <w:t>(as</w:t>
      </w:r>
      <w:r w:rsidR="009012F3" w:rsidRPr="003B0B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 31</w:t>
      </w:r>
      <w:r w:rsidR="009012F3" w:rsidRPr="003B0BB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05</w:t>
      </w:r>
      <w:r w:rsidR="009012F3" w:rsidRPr="003B0BBC">
        <w:rPr>
          <w:rFonts w:ascii="Times New Roman" w:hAnsi="Times New Roman" w:cs="Times New Roman"/>
          <w:sz w:val="24"/>
          <w:szCs w:val="24"/>
        </w:rPr>
        <w:t>.202</w:t>
      </w:r>
      <w:r>
        <w:rPr>
          <w:rFonts w:ascii="Times New Roman" w:hAnsi="Times New Roman" w:cs="Times New Roman"/>
          <w:sz w:val="24"/>
          <w:szCs w:val="24"/>
        </w:rPr>
        <w:t>6</w:t>
      </w:r>
      <w:r w:rsidR="009012F3" w:rsidRPr="003B0BBC">
        <w:rPr>
          <w:rFonts w:ascii="Times New Roman" w:hAnsi="Times New Roman" w:cs="Times New Roman"/>
          <w:sz w:val="24"/>
          <w:szCs w:val="24"/>
        </w:rPr>
        <w:t>) and</w:t>
      </w:r>
      <w:r w:rsidR="009012F3" w:rsidRPr="003B0BB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9012F3" w:rsidRPr="003B0BBC">
        <w:rPr>
          <w:rFonts w:ascii="Times New Roman" w:hAnsi="Times New Roman" w:cs="Times New Roman"/>
          <w:spacing w:val="-2"/>
          <w:sz w:val="24"/>
          <w:szCs w:val="24"/>
        </w:rPr>
        <w:t>Gender:</w:t>
      </w:r>
    </w:p>
    <w:p w14:paraId="166AB716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6"/>
          <w:sz w:val="24"/>
          <w:szCs w:val="24"/>
        </w:rPr>
        <w:t>Category</w:t>
      </w:r>
      <w:r w:rsidRPr="003B0BB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8"/>
          <w:sz w:val="24"/>
          <w:szCs w:val="24"/>
        </w:rPr>
        <w:t>(GEN/OBC/SC/ST/PVTG/PH):</w:t>
      </w:r>
    </w:p>
    <w:p w14:paraId="738AB438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4"/>
          <w:sz w:val="24"/>
          <w:szCs w:val="24"/>
        </w:rPr>
        <w:t>Current</w:t>
      </w:r>
      <w:r w:rsidRPr="003B0BB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affiliation</w:t>
      </w:r>
      <w:r w:rsidRPr="003B0BB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and</w:t>
      </w:r>
      <w:r w:rsidRPr="003B0BBC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corresponding</w:t>
      </w:r>
      <w:r w:rsidRPr="003B0BBC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address</w:t>
      </w:r>
      <w:r w:rsidRPr="003B0BBC">
        <w:rPr>
          <w:rFonts w:ascii="Times New Roman" w:hAnsi="Times New Roman" w:cs="Times New Roman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>:</w:t>
      </w:r>
    </w:p>
    <w:p w14:paraId="066598D2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2"/>
          <w:sz w:val="24"/>
          <w:szCs w:val="24"/>
        </w:rPr>
        <w:t>Email</w:t>
      </w:r>
      <w:r w:rsidRPr="003B0BB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Id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Mobile</w:t>
      </w:r>
      <w:r w:rsidRPr="003B0BB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>number</w:t>
      </w:r>
    </w:p>
    <w:p w14:paraId="3EB91DE2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6"/>
          <w:sz w:val="24"/>
          <w:szCs w:val="24"/>
        </w:rPr>
        <w:t>Current</w:t>
      </w:r>
      <w:r w:rsidRPr="003B0BB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Salary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Basic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and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other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Emoluments:</w:t>
      </w:r>
      <w:r w:rsidRPr="003B0BB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(Attach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a</w:t>
      </w:r>
      <w:r w:rsidRPr="003B0BB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scanned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copy</w:t>
      </w:r>
      <w:r w:rsidRPr="003B0BB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of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latest</w:t>
      </w:r>
      <w:r w:rsidRPr="003B0BB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Salary</w:t>
      </w:r>
      <w:r w:rsidRPr="003B0BB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>Slip)</w:t>
      </w:r>
    </w:p>
    <w:p w14:paraId="337AD8E7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4"/>
          <w:sz w:val="24"/>
          <w:szCs w:val="24"/>
        </w:rPr>
        <w:t>Title</w:t>
      </w:r>
      <w:r w:rsidRPr="003B0BB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of</w:t>
      </w:r>
      <w:r w:rsidRPr="003B0BB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Ph.D</w:t>
      </w:r>
      <w:r w:rsidRPr="003B0BB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Thesis</w:t>
      </w:r>
      <w:r w:rsidRPr="003B0BB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and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Year</w:t>
      </w:r>
      <w:r w:rsidRPr="003B0BB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of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Award:</w:t>
      </w:r>
    </w:p>
    <w:p w14:paraId="48829F3D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pacing w:val="-4"/>
          <w:sz w:val="24"/>
          <w:szCs w:val="24"/>
        </w:rPr>
        <w:t>Name</w:t>
      </w:r>
      <w:r w:rsidRPr="003B0BB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of</w:t>
      </w:r>
      <w:r w:rsidRPr="003B0BB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Ph.D.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Supervisor</w:t>
      </w:r>
      <w:r w:rsidRPr="003B0BB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with</w:t>
      </w:r>
      <w:r w:rsidRPr="003B0BB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Affiliation:</w:t>
      </w:r>
    </w:p>
    <w:p w14:paraId="36595B88" w14:textId="77777777" w:rsidR="009012F3" w:rsidRPr="003B0BBC" w:rsidRDefault="009012F3" w:rsidP="00B35140">
      <w:pPr>
        <w:pStyle w:val="ListParagraph"/>
        <w:numPr>
          <w:ilvl w:val="0"/>
          <w:numId w:val="1"/>
        </w:numPr>
        <w:tabs>
          <w:tab w:val="left" w:pos="796"/>
        </w:tabs>
        <w:spacing w:line="480" w:lineRule="auto"/>
        <w:ind w:left="796" w:hanging="359"/>
        <w:rPr>
          <w:rFonts w:ascii="Times New Roman" w:hAnsi="Times New Roman" w:cs="Times New Roman"/>
          <w:sz w:val="24"/>
          <w:szCs w:val="24"/>
        </w:rPr>
      </w:pPr>
      <w:r w:rsidRPr="003B0BBC">
        <w:rPr>
          <w:rFonts w:ascii="Times New Roman" w:hAnsi="Times New Roman" w:cs="Times New Roman"/>
          <w:sz w:val="24"/>
          <w:szCs w:val="24"/>
        </w:rPr>
        <w:t>Any other points worth mentioning:</w:t>
      </w:r>
    </w:p>
    <w:p w14:paraId="6EC65E9B" w14:textId="77777777" w:rsidR="009012F3" w:rsidRPr="003B0BBC" w:rsidRDefault="009012F3" w:rsidP="009012F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B28624F" w14:textId="77777777" w:rsidR="009012F3" w:rsidRPr="003B0BBC" w:rsidRDefault="009012F3" w:rsidP="009012F3">
      <w:pPr>
        <w:pStyle w:val="BodyText"/>
        <w:spacing w:before="127"/>
        <w:rPr>
          <w:rFonts w:ascii="Times New Roman" w:hAnsi="Times New Roman" w:cs="Times New Roman"/>
          <w:sz w:val="24"/>
          <w:szCs w:val="24"/>
        </w:rPr>
      </w:pPr>
    </w:p>
    <w:p w14:paraId="6750503B" w14:textId="77777777" w:rsidR="009012F3" w:rsidRDefault="009012F3" w:rsidP="009012F3">
      <w:pPr>
        <w:pStyle w:val="BodyText"/>
        <w:ind w:right="574"/>
        <w:jc w:val="right"/>
        <w:rPr>
          <w:rFonts w:ascii="Times New Roman" w:hAnsi="Times New Roman" w:cs="Times New Roman"/>
          <w:spacing w:val="-4"/>
          <w:sz w:val="24"/>
          <w:szCs w:val="24"/>
        </w:rPr>
      </w:pPr>
      <w:r w:rsidRPr="003B0BBC">
        <w:rPr>
          <w:rFonts w:ascii="Times New Roman" w:hAnsi="Times New Roman" w:cs="Times New Roman"/>
          <w:spacing w:val="-4"/>
          <w:sz w:val="24"/>
          <w:szCs w:val="24"/>
        </w:rPr>
        <w:t>(Signature</w:t>
      </w:r>
      <w:r w:rsidRPr="003B0BB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of</w:t>
      </w:r>
      <w:r w:rsidRPr="003B0BB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B0BBC">
        <w:rPr>
          <w:rFonts w:ascii="Times New Roman" w:hAnsi="Times New Roman" w:cs="Times New Roman"/>
          <w:spacing w:val="-4"/>
          <w:sz w:val="24"/>
          <w:szCs w:val="24"/>
        </w:rPr>
        <w:t>Candidate)</w:t>
      </w:r>
    </w:p>
    <w:p w14:paraId="3A504905" w14:textId="77777777" w:rsidR="00A66C67" w:rsidRPr="00DB7290" w:rsidRDefault="00A66C67" w:rsidP="00A66C67">
      <w:pPr>
        <w:pStyle w:val="BodyText"/>
        <w:ind w:right="574"/>
        <w:rPr>
          <w:rFonts w:ascii="Times New Roman" w:hAnsi="Times New Roman" w:cs="Times New Roman"/>
          <w:b/>
          <w:bCs/>
          <w:sz w:val="24"/>
          <w:szCs w:val="24"/>
        </w:rPr>
      </w:pPr>
      <w:r w:rsidRPr="00DB7290">
        <w:rPr>
          <w:rFonts w:ascii="Times New Roman" w:hAnsi="Times New Roman" w:cs="Times New Roman"/>
          <w:b/>
          <w:bCs/>
          <w:spacing w:val="-4"/>
          <w:sz w:val="24"/>
          <w:szCs w:val="24"/>
        </w:rPr>
        <w:t>For Office Use Only</w:t>
      </w:r>
    </w:p>
    <w:p w14:paraId="350E05A1" w14:textId="77777777" w:rsidR="00A66C67" w:rsidRDefault="00A66C67" w:rsidP="00A66C67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Application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No :</w:t>
      </w:r>
      <w:proofErr w:type="gramEnd"/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5E59AC8E" w14:textId="77777777" w:rsidR="00B35140" w:rsidRDefault="00B35140" w:rsidP="00A66C67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313DBBC6" w14:textId="77777777" w:rsidR="00B35140" w:rsidRDefault="00B35140" w:rsidP="00A66C67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28595BE5" w14:textId="77777777" w:rsidR="00B35140" w:rsidRDefault="00B35140" w:rsidP="00A66C67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727262E" w14:textId="77777777" w:rsidR="00B35140" w:rsidRDefault="00B35140" w:rsidP="00A66C67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3F058DA" w14:textId="77777777" w:rsidR="00B35140" w:rsidRPr="005B0D2A" w:rsidRDefault="00B35140" w:rsidP="00A66C67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5C155AFB" w14:textId="77777777" w:rsidR="00A66C67" w:rsidRPr="003B0BBC" w:rsidRDefault="00A66C67" w:rsidP="009012F3">
      <w:pPr>
        <w:pStyle w:val="BodyText"/>
        <w:ind w:right="574"/>
        <w:jc w:val="right"/>
        <w:rPr>
          <w:rFonts w:ascii="Times New Roman" w:hAnsi="Times New Roman" w:cs="Times New Roman"/>
          <w:sz w:val="24"/>
          <w:szCs w:val="24"/>
        </w:rPr>
      </w:pPr>
    </w:p>
    <w:p w14:paraId="0F22D7FB" w14:textId="77777777" w:rsidR="009012F3" w:rsidRPr="005B0D2A" w:rsidRDefault="009012F3" w:rsidP="009012F3">
      <w:pPr>
        <w:tabs>
          <w:tab w:val="left" w:pos="1157"/>
        </w:tabs>
        <w:spacing w:before="205" w:line="271" w:lineRule="auto"/>
        <w:ind w:right="573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0C5EAC3" w14:textId="77777777" w:rsidR="009012F3" w:rsidRDefault="009012F3" w:rsidP="00A66C67">
      <w:pPr>
        <w:widowControl/>
        <w:autoSpaceDE/>
        <w:autoSpaceDN/>
        <w:spacing w:line="360" w:lineRule="auto"/>
        <w:rPr>
          <w:rFonts w:ascii="Times New Roman" w:eastAsiaTheme="minorHAnsi" w:hAnsi="Times New Roman" w:cs="Times New Roman"/>
          <w:b/>
          <w:bCs/>
          <w:sz w:val="28"/>
          <w:szCs w:val="28"/>
          <w:u w:val="single"/>
        </w:rPr>
      </w:pPr>
    </w:p>
    <w:p w14:paraId="58A766E5" w14:textId="6F1B2E7D" w:rsidR="009012F3" w:rsidRPr="0059701C" w:rsidRDefault="004673AE" w:rsidP="0059701C">
      <w:pPr>
        <w:widowControl/>
        <w:autoSpaceDE/>
        <w:autoSpaceDN/>
        <w:spacing w:line="360" w:lineRule="auto"/>
        <w:ind w:left="7200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  <w:r w:rsidRPr="0059701C">
        <w:rPr>
          <w:rFonts w:ascii="Times New Roman" w:eastAsiaTheme="minorHAnsi" w:hAnsi="Times New Roman" w:cs="Times New Roman"/>
          <w:b/>
          <w:bCs/>
          <w:sz w:val="24"/>
          <w:szCs w:val="24"/>
          <w:u w:val="single"/>
        </w:rPr>
        <w:lastRenderedPageBreak/>
        <w:t>ANNEXURE-II</w:t>
      </w:r>
    </w:p>
    <w:p w14:paraId="2923453F" w14:textId="5D9A2B8A" w:rsidR="009012F3" w:rsidRDefault="009012F3" w:rsidP="004673AE">
      <w:pPr>
        <w:widowControl/>
        <w:autoSpaceDE/>
        <w:autoSpaceDN/>
        <w:spacing w:after="200" w:line="360" w:lineRule="auto"/>
        <w:contextualSpacing/>
        <w:jc w:val="center"/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  <w:r w:rsidRPr="0097436E">
        <w:rPr>
          <w:rFonts w:ascii="Times New Roman" w:eastAsiaTheme="minorHAnsi" w:hAnsi="Times New Roman" w:cs="Times New Roman"/>
          <w:b/>
          <w:bCs/>
          <w:sz w:val="28"/>
          <w:szCs w:val="28"/>
          <w:u w:val="single"/>
        </w:rPr>
        <w:t>Short Curriculum Vitae</w:t>
      </w:r>
    </w:p>
    <w:p w14:paraId="00D352D2" w14:textId="1D561FB7" w:rsidR="004673AE" w:rsidRPr="004673AE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pacing w:val="-2"/>
          <w:sz w:val="24"/>
          <w:szCs w:val="24"/>
        </w:rPr>
        <w:t xml:space="preserve">Advertisement Number &amp; Date: </w:t>
      </w:r>
    </w:p>
    <w:p w14:paraId="08EEE56C" w14:textId="77777777" w:rsidR="005A4C1A" w:rsidRPr="005A4C1A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Name</w:t>
      </w:r>
      <w:r w:rsidR="00137649">
        <w:rPr>
          <w:rFonts w:ascii="Times New Roman" w:eastAsiaTheme="minorHAnsi" w:hAnsi="Times New Roman" w:cs="Times New Roman"/>
          <w:sz w:val="24"/>
          <w:szCs w:val="24"/>
        </w:rPr>
        <w:t xml:space="preserve"> of Candidate:</w:t>
      </w:r>
    </w:p>
    <w:p w14:paraId="4FE41CDA" w14:textId="6862D83F" w:rsidR="00D37924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Date of </w:t>
      </w:r>
      <w:r w:rsidR="0059701C">
        <w:rPr>
          <w:rFonts w:ascii="Times New Roman" w:eastAsiaTheme="minorHAnsi" w:hAnsi="Times New Roman" w:cs="Times New Roman"/>
          <w:sz w:val="24"/>
          <w:szCs w:val="24"/>
        </w:rPr>
        <w:t>B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irth + Age (as </w:t>
      </w:r>
      <w:r w:rsidR="00C13371">
        <w:rPr>
          <w:rFonts w:ascii="Times New Roman" w:eastAsiaTheme="minorHAnsi" w:hAnsi="Times New Roman" w:cs="Times New Roman"/>
          <w:sz w:val="24"/>
          <w:szCs w:val="24"/>
        </w:rPr>
        <w:t xml:space="preserve">on </w:t>
      </w:r>
      <w:r w:rsidR="00904C7B">
        <w:rPr>
          <w:rFonts w:ascii="Times New Roman" w:eastAsiaTheme="minorHAnsi" w:hAnsi="Times New Roman" w:cs="Times New Roman"/>
          <w:sz w:val="24"/>
          <w:szCs w:val="24"/>
        </w:rPr>
        <w:t>31</w:t>
      </w:r>
      <w:r w:rsidR="00C13371">
        <w:rPr>
          <w:rFonts w:ascii="Times New Roman" w:eastAsiaTheme="minorHAnsi" w:hAnsi="Times New Roman" w:cs="Times New Roman"/>
          <w:sz w:val="24"/>
          <w:szCs w:val="24"/>
        </w:rPr>
        <w:t>.</w:t>
      </w:r>
      <w:r w:rsidR="00904C7B">
        <w:rPr>
          <w:rFonts w:ascii="Times New Roman" w:eastAsiaTheme="minorHAnsi" w:hAnsi="Times New Roman" w:cs="Times New Roman"/>
          <w:sz w:val="24"/>
          <w:szCs w:val="24"/>
        </w:rPr>
        <w:t>05</w:t>
      </w:r>
      <w:r w:rsidR="00C13371">
        <w:rPr>
          <w:rFonts w:ascii="Times New Roman" w:eastAsiaTheme="minorHAnsi" w:hAnsi="Times New Roman" w:cs="Times New Roman"/>
          <w:sz w:val="24"/>
          <w:szCs w:val="24"/>
        </w:rPr>
        <w:t>.202</w:t>
      </w:r>
      <w:r w:rsidR="00904C7B">
        <w:rPr>
          <w:rFonts w:ascii="Times New Roman" w:eastAsiaTheme="minorHAnsi" w:hAnsi="Times New Roman" w:cs="Times New Roman"/>
          <w:sz w:val="24"/>
          <w:szCs w:val="24"/>
        </w:rPr>
        <w:t>6</w:t>
      </w:r>
      <w:r>
        <w:rPr>
          <w:rFonts w:ascii="Times New Roman" w:eastAsiaTheme="minorHAnsi" w:hAnsi="Times New Roman" w:cs="Times New Roman"/>
          <w:sz w:val="24"/>
          <w:szCs w:val="24"/>
        </w:rPr>
        <w:t>) and Gender:</w:t>
      </w:r>
    </w:p>
    <w:p w14:paraId="7D33AF02" w14:textId="77777777" w:rsidR="00137649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Category (GEN/OBC/SC/ST/PVTG/PH):</w:t>
      </w:r>
    </w:p>
    <w:p w14:paraId="42CDDB6F" w14:textId="77777777" w:rsidR="00D37924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Post and Department applied for:</w:t>
      </w:r>
      <w:r w:rsidR="00450D2B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</w:p>
    <w:p w14:paraId="6E6806F7" w14:textId="77777777" w:rsidR="00D37924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Current affili</w:t>
      </w:r>
      <w:r w:rsidR="00326D3F">
        <w:rPr>
          <w:rFonts w:ascii="Times New Roman" w:eastAsiaTheme="minorHAnsi" w:hAnsi="Times New Roman" w:cs="Times New Roman"/>
          <w:sz w:val="24"/>
          <w:szCs w:val="24"/>
        </w:rPr>
        <w:t xml:space="preserve">ation and </w:t>
      </w:r>
      <w:r w:rsidR="004B619C">
        <w:rPr>
          <w:rFonts w:ascii="Times New Roman" w:eastAsiaTheme="minorHAnsi" w:hAnsi="Times New Roman" w:cs="Times New Roman"/>
          <w:sz w:val="24"/>
          <w:szCs w:val="24"/>
        </w:rPr>
        <w:t xml:space="preserve">corresponding address </w:t>
      </w:r>
      <w:r>
        <w:rPr>
          <w:rFonts w:ascii="Times New Roman" w:eastAsiaTheme="minorHAnsi" w:hAnsi="Times New Roman" w:cs="Times New Roman"/>
          <w:sz w:val="24"/>
          <w:szCs w:val="24"/>
        </w:rPr>
        <w:t>:</w:t>
      </w:r>
    </w:p>
    <w:p w14:paraId="27E0232C" w14:textId="77777777" w:rsidR="004B619C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Email Id and Mobile number</w:t>
      </w:r>
    </w:p>
    <w:p w14:paraId="5CB2291F" w14:textId="77777777" w:rsidR="00F86FCE" w:rsidRDefault="00411C16" w:rsidP="00EA059A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Current Salary Basic and other Emoluments:</w:t>
      </w:r>
      <w:r w:rsidR="00753ABF">
        <w:rPr>
          <w:rFonts w:ascii="Times New Roman" w:eastAsiaTheme="minorHAnsi" w:hAnsi="Times New Roman" w:cs="Times New Roman"/>
          <w:sz w:val="24"/>
          <w:szCs w:val="24"/>
        </w:rPr>
        <w:t xml:space="preserve"> (Attach </w:t>
      </w:r>
      <w:r w:rsidR="0031040D">
        <w:rPr>
          <w:rFonts w:ascii="Times New Roman" w:eastAsiaTheme="minorHAnsi" w:hAnsi="Times New Roman" w:cs="Times New Roman"/>
          <w:sz w:val="24"/>
          <w:szCs w:val="24"/>
        </w:rPr>
        <w:t xml:space="preserve">a </w:t>
      </w:r>
      <w:r w:rsidR="00753ABF">
        <w:rPr>
          <w:rFonts w:ascii="Times New Roman" w:eastAsiaTheme="minorHAnsi" w:hAnsi="Times New Roman" w:cs="Times New Roman"/>
          <w:sz w:val="24"/>
          <w:szCs w:val="24"/>
        </w:rPr>
        <w:t>scan</w:t>
      </w:r>
      <w:r w:rsidR="0031040D">
        <w:rPr>
          <w:rFonts w:ascii="Times New Roman" w:eastAsiaTheme="minorHAnsi" w:hAnsi="Times New Roman" w:cs="Times New Roman"/>
          <w:sz w:val="24"/>
          <w:szCs w:val="24"/>
        </w:rPr>
        <w:t>ned</w:t>
      </w:r>
      <w:r w:rsidR="00753ABF">
        <w:rPr>
          <w:rFonts w:ascii="Times New Roman" w:eastAsiaTheme="minorHAnsi" w:hAnsi="Times New Roman" w:cs="Times New Roman"/>
          <w:sz w:val="24"/>
          <w:szCs w:val="24"/>
        </w:rPr>
        <w:t xml:space="preserve"> copy of latest Salary Slip)</w:t>
      </w:r>
    </w:p>
    <w:p w14:paraId="39E077CF" w14:textId="77777777" w:rsidR="00D37924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Hlk214955911"/>
      <w:r>
        <w:rPr>
          <w:rFonts w:ascii="Times New Roman" w:eastAsiaTheme="minorHAnsi" w:hAnsi="Times New Roman" w:cs="Times New Roman"/>
          <w:sz w:val="24"/>
          <w:szCs w:val="24"/>
        </w:rPr>
        <w:t>Academic</w:t>
      </w:r>
    </w:p>
    <w:tbl>
      <w:tblPr>
        <w:tblStyle w:val="TableGrid"/>
        <w:tblW w:w="4545" w:type="pct"/>
        <w:jc w:val="center"/>
        <w:tblLook w:val="04A0" w:firstRow="1" w:lastRow="0" w:firstColumn="1" w:lastColumn="0" w:noHBand="0" w:noVBand="1"/>
      </w:tblPr>
      <w:tblGrid>
        <w:gridCol w:w="1154"/>
        <w:gridCol w:w="982"/>
        <w:gridCol w:w="817"/>
        <w:gridCol w:w="2465"/>
        <w:gridCol w:w="2272"/>
        <w:gridCol w:w="1015"/>
      </w:tblGrid>
      <w:tr w:rsidR="0095676E" w14:paraId="2FA92043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7361091A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>Program</w:t>
            </w:r>
            <w:r w:rsidRPr="00096B5D"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6CA72088" w14:textId="77777777" w:rsidR="004739EF" w:rsidRPr="00096B5D" w:rsidRDefault="00411C16" w:rsidP="004739EF">
            <w:pPr>
              <w:pStyle w:val="ListParagraph"/>
              <w:spacing w:line="360" w:lineRule="auto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>Degree</w:t>
            </w:r>
          </w:p>
        </w:tc>
        <w:tc>
          <w:tcPr>
            <w:tcW w:w="469" w:type="pct"/>
          </w:tcPr>
          <w:p w14:paraId="6297E56F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096B5D"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>Passing Year</w:t>
            </w:r>
          </w:p>
        </w:tc>
        <w:tc>
          <w:tcPr>
            <w:tcW w:w="1416" w:type="pct"/>
          </w:tcPr>
          <w:p w14:paraId="7849C00B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096B5D"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>Name of Institution/University/Board</w:t>
            </w:r>
          </w:p>
        </w:tc>
        <w:tc>
          <w:tcPr>
            <w:tcW w:w="1305" w:type="pct"/>
          </w:tcPr>
          <w:p w14:paraId="40595557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096B5D"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>Record (%Marks/Grade/Class)</w:t>
            </w:r>
          </w:p>
        </w:tc>
        <w:tc>
          <w:tcPr>
            <w:tcW w:w="583" w:type="pct"/>
          </w:tcPr>
          <w:p w14:paraId="3E2BC173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096B5D">
              <w:rPr>
                <w:rFonts w:ascii="Times New Roman" w:eastAsiaTheme="minorHAnsi" w:hAnsi="Times New Roman" w:cs="Times New Roman"/>
                <w:b/>
                <w:bCs/>
                <w:sz w:val="18"/>
                <w:szCs w:val="18"/>
              </w:rPr>
              <w:t>Remarks</w:t>
            </w:r>
          </w:p>
        </w:tc>
      </w:tr>
      <w:tr w:rsidR="0095676E" w14:paraId="32025273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064768C2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sz w:val="18"/>
                <w:szCs w:val="18"/>
              </w:rPr>
              <w:t>Ph.D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7C8A99B6" w14:textId="77777777" w:rsidR="004739EF" w:rsidRPr="00096B5D" w:rsidRDefault="004739EF" w:rsidP="004739EF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6C37E702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16" w:type="pct"/>
          </w:tcPr>
          <w:p w14:paraId="37A6165D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05" w:type="pct"/>
          </w:tcPr>
          <w:p w14:paraId="79B4B124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</w:tcPr>
          <w:p w14:paraId="23FCBD99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95676E" w14:paraId="6E5C48C3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1E21E4A4" w14:textId="77777777" w:rsidR="004739EF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sz w:val="18"/>
                <w:szCs w:val="18"/>
              </w:rPr>
              <w:t>PG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154D1969" w14:textId="77777777" w:rsidR="004739EF" w:rsidRDefault="004739EF" w:rsidP="004739EF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49D47C9A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16" w:type="pct"/>
          </w:tcPr>
          <w:p w14:paraId="77BD0745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05" w:type="pct"/>
          </w:tcPr>
          <w:p w14:paraId="29CCCE6A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</w:tcPr>
          <w:p w14:paraId="31178529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95676E" w14:paraId="501896ED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65605CFE" w14:textId="77777777" w:rsidR="004739EF" w:rsidRPr="00096B5D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sz w:val="18"/>
                <w:szCs w:val="18"/>
              </w:rPr>
              <w:t>UG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3CDC7BBA" w14:textId="77777777" w:rsidR="004739EF" w:rsidRPr="00096B5D" w:rsidRDefault="004739EF" w:rsidP="004739EF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71836748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16" w:type="pct"/>
          </w:tcPr>
          <w:p w14:paraId="591E37C1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05" w:type="pct"/>
          </w:tcPr>
          <w:p w14:paraId="774DD807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</w:tcPr>
          <w:p w14:paraId="00657A7C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95676E" w14:paraId="7665F61F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5A62DE8F" w14:textId="77777777" w:rsidR="004739EF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sz w:val="18"/>
                <w:szCs w:val="18"/>
              </w:rPr>
              <w:t>Intermediate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1E0101B9" w14:textId="77777777" w:rsidR="004739EF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27ABCDA8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16" w:type="pct"/>
          </w:tcPr>
          <w:p w14:paraId="04FD6965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05" w:type="pct"/>
          </w:tcPr>
          <w:p w14:paraId="08C1067C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</w:tcPr>
          <w:p w14:paraId="70227EC3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95676E" w14:paraId="369F5F5E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40A00A0F" w14:textId="77777777" w:rsidR="004739EF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sz w:val="18"/>
                <w:szCs w:val="18"/>
              </w:rPr>
              <w:t>Matric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56AEB298" w14:textId="77777777" w:rsidR="004739EF" w:rsidRDefault="004739EF" w:rsidP="004739EF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0706668F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16" w:type="pct"/>
          </w:tcPr>
          <w:p w14:paraId="1B9940A9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05" w:type="pct"/>
          </w:tcPr>
          <w:p w14:paraId="61525C86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</w:tcPr>
          <w:p w14:paraId="2FB4654F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95676E" w14:paraId="62590CD3" w14:textId="77777777" w:rsidTr="005A774C">
        <w:trPr>
          <w:jc w:val="center"/>
        </w:trPr>
        <w:tc>
          <w:tcPr>
            <w:tcW w:w="663" w:type="pct"/>
            <w:tcBorders>
              <w:right w:val="single" w:sz="4" w:space="0" w:color="auto"/>
            </w:tcBorders>
          </w:tcPr>
          <w:p w14:paraId="1B1A608F" w14:textId="77777777" w:rsidR="004739EF" w:rsidRDefault="00411C16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HAnsi" w:hAnsi="Times New Roman" w:cs="Times New Roman"/>
                <w:sz w:val="18"/>
                <w:szCs w:val="18"/>
              </w:rPr>
              <w:t>Diploma</w:t>
            </w:r>
          </w:p>
        </w:tc>
        <w:tc>
          <w:tcPr>
            <w:tcW w:w="564" w:type="pct"/>
            <w:tcBorders>
              <w:left w:val="single" w:sz="4" w:space="0" w:color="auto"/>
            </w:tcBorders>
          </w:tcPr>
          <w:p w14:paraId="5DF70565" w14:textId="77777777" w:rsidR="004739EF" w:rsidRDefault="004739EF" w:rsidP="004739EF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6896DD6A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16" w:type="pct"/>
          </w:tcPr>
          <w:p w14:paraId="7EB910A8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05" w:type="pct"/>
          </w:tcPr>
          <w:p w14:paraId="1CC1057A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</w:tcPr>
          <w:p w14:paraId="33FBEA52" w14:textId="77777777" w:rsidR="004739EF" w:rsidRPr="00096B5D" w:rsidRDefault="004739EF" w:rsidP="00AF1308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</w:tbl>
    <w:p w14:paraId="0D689936" w14:textId="77777777" w:rsidR="00EA059A" w:rsidRPr="00EA059A" w:rsidRDefault="00EA059A" w:rsidP="00EA059A">
      <w:pPr>
        <w:pStyle w:val="ListParagraph"/>
        <w:widowControl/>
        <w:autoSpaceDE/>
        <w:autoSpaceDN/>
        <w:spacing w:line="360" w:lineRule="auto"/>
        <w:ind w:left="360" w:firstLine="0"/>
        <w:contextualSpacing/>
        <w:jc w:val="both"/>
        <w:rPr>
          <w:rFonts w:ascii="Times New Roman" w:eastAsia="Calibri" w:hAnsi="Times New Roman" w:cs="Times New Roman"/>
          <w:sz w:val="10"/>
          <w:szCs w:val="10"/>
        </w:rPr>
      </w:pPr>
      <w:bookmarkStart w:id="1" w:name="_GoBack"/>
      <w:bookmarkEnd w:id="0"/>
      <w:bookmarkEnd w:id="1"/>
    </w:p>
    <w:p w14:paraId="01AF0B7B" w14:textId="77777777" w:rsidR="00A866DD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Research Outcome</w:t>
      </w:r>
      <w:r w:rsidR="00F944D3">
        <w:rPr>
          <w:rFonts w:ascii="Times New Roman" w:eastAsiaTheme="minorHAnsi" w:hAnsi="Times New Roman" w:cs="Times New Roman"/>
          <w:sz w:val="24"/>
          <w:szCs w:val="24"/>
        </w:rPr>
        <w:t xml:space="preserve"> (In numbers only)</w:t>
      </w:r>
    </w:p>
    <w:tbl>
      <w:tblPr>
        <w:tblW w:w="10490" w:type="dxa"/>
        <w:tblInd w:w="-176" w:type="dxa"/>
        <w:tblLayout w:type="fixed"/>
        <w:tblLook w:val="01E0" w:firstRow="1" w:lastRow="1" w:firstColumn="1" w:lastColumn="1" w:noHBand="0" w:noVBand="0"/>
      </w:tblPr>
      <w:tblGrid>
        <w:gridCol w:w="1175"/>
        <w:gridCol w:w="321"/>
        <w:gridCol w:w="855"/>
        <w:gridCol w:w="60"/>
        <w:gridCol w:w="1116"/>
        <w:gridCol w:w="1276"/>
        <w:gridCol w:w="954"/>
        <w:gridCol w:w="960"/>
        <w:gridCol w:w="1080"/>
        <w:gridCol w:w="567"/>
        <w:gridCol w:w="992"/>
        <w:gridCol w:w="1134"/>
      </w:tblGrid>
      <w:tr w:rsidR="0095676E" w14:paraId="6D5D8A23" w14:textId="77777777">
        <w:trPr>
          <w:trHeight w:val="435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580CA1" w14:textId="77777777" w:rsidR="00F123B2" w:rsidRDefault="00411C16">
            <w:pPr>
              <w:widowControl/>
              <w:autoSpaceDE/>
              <w:autoSpaceDN/>
              <w:spacing w:line="276" w:lineRule="auto"/>
              <w:ind w:left="107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eb of Scienc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WoS)</w:t>
            </w: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53E95701" w14:textId="77777777" w:rsidR="00F123B2" w:rsidRDefault="00411C16">
            <w:pPr>
              <w:widowControl/>
              <w:autoSpaceDE/>
              <w:autoSpaceDN/>
              <w:spacing w:line="276" w:lineRule="auto"/>
              <w:ind w:left="106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opu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/ABDC</w:t>
            </w: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39BB9C07" w14:textId="77777777" w:rsidR="00F123B2" w:rsidRDefault="00411C16">
            <w:pPr>
              <w:widowControl/>
              <w:autoSpaceDE/>
              <w:autoSpaceDN/>
              <w:spacing w:line="276" w:lineRule="auto"/>
              <w:ind w:left="106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oogle Schola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GS)</w:t>
            </w:r>
          </w:p>
        </w:tc>
      </w:tr>
      <w:tr w:rsidR="0095676E" w14:paraId="2A171C5C" w14:textId="77777777">
        <w:trPr>
          <w:trHeight w:val="435"/>
        </w:trPr>
        <w:tc>
          <w:tcPr>
            <w:tcW w:w="149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895980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Total Publication</w:t>
            </w:r>
          </w:p>
        </w:tc>
        <w:tc>
          <w:tcPr>
            <w:tcW w:w="915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083B55DA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Citation</w:t>
            </w:r>
          </w:p>
        </w:tc>
        <w:tc>
          <w:tcPr>
            <w:tcW w:w="111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</w:tcPr>
          <w:p w14:paraId="67593135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h-index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1B41D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Total Publication</w:t>
            </w:r>
          </w:p>
        </w:tc>
        <w:tc>
          <w:tcPr>
            <w:tcW w:w="95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7B207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Citation</w:t>
            </w:r>
          </w:p>
        </w:tc>
        <w:tc>
          <w:tcPr>
            <w:tcW w:w="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E562D4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h-index</w:t>
            </w:r>
          </w:p>
        </w:tc>
        <w:tc>
          <w:tcPr>
            <w:tcW w:w="16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0D1FE7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Total Publication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8DC64B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Citation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FD223C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h-index</w:t>
            </w:r>
          </w:p>
        </w:tc>
      </w:tr>
      <w:tr w:rsidR="0095676E" w14:paraId="2515A219" w14:textId="77777777">
        <w:trPr>
          <w:trHeight w:val="435"/>
        </w:trPr>
        <w:tc>
          <w:tcPr>
            <w:tcW w:w="149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A7B09D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5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32F63E7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</w:tcPr>
          <w:p w14:paraId="2C189233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AD7CFA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A0637B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15254C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4B69E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1E955A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54823F" w14:textId="77777777" w:rsidR="00F123B2" w:rsidRPr="7988161E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76E" w14:paraId="19D64933" w14:textId="77777777">
        <w:trPr>
          <w:trHeight w:val="435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F8728C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Online Link to Citation Analysis</w:t>
            </w: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4F3A0D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Online Link to Citation Analysis</w:t>
            </w: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72F2B9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Online Link to Citation Analysis</w:t>
            </w:r>
          </w:p>
        </w:tc>
      </w:tr>
      <w:tr w:rsidR="0095676E" w14:paraId="6B2C5AF4" w14:textId="77777777">
        <w:trPr>
          <w:trHeight w:val="115"/>
        </w:trPr>
        <w:tc>
          <w:tcPr>
            <w:tcW w:w="1049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CC2E086" w14:textId="77777777" w:rsidR="00F123B2" w:rsidRPr="00DA4D38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nly Numbers</w:t>
            </w:r>
          </w:p>
        </w:tc>
      </w:tr>
      <w:tr w:rsidR="0095676E" w14:paraId="4A839388" w14:textId="77777777">
        <w:trPr>
          <w:trHeight w:val="435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AA4086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tal No. of </w:t>
            </w: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Publication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17A0E26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Calibri" w:eastAsia="Calibri" w:hAnsi="Calibri" w:cs="Manga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 No. of Patent Published and Granted:</w:t>
            </w: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227DADDC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Calibri" w:eastAsia="Calibri" w:hAnsi="Calibri" w:cs="Manga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tal Books / Book Chapters published: </w:t>
            </w:r>
          </w:p>
        </w:tc>
      </w:tr>
      <w:tr w:rsidR="0095676E" w14:paraId="7D9B7567" w14:textId="77777777">
        <w:trPr>
          <w:trHeight w:val="147"/>
        </w:trPr>
        <w:tc>
          <w:tcPr>
            <w:tcW w:w="1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BFB49B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oS</w:t>
            </w: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05CE0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OPUS</w:t>
            </w: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77CA8E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S</w:t>
            </w:r>
          </w:p>
        </w:tc>
        <w:tc>
          <w:tcPr>
            <w:tcW w:w="3190" w:type="dxa"/>
            <w:gridSpan w:val="3"/>
            <w:vMerge w:val="restart"/>
            <w:tcBorders>
              <w:top w:val="single" w:sz="8" w:space="0" w:color="000000"/>
              <w:left w:val="nil"/>
              <w:right w:val="single" w:sz="8" w:space="0" w:color="000000"/>
            </w:tcBorders>
          </w:tcPr>
          <w:p w14:paraId="6AA26082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tal </w:t>
            </w: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SCI/Scopu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ublications as corresponding/First author:</w:t>
            </w:r>
          </w:p>
        </w:tc>
        <w:tc>
          <w:tcPr>
            <w:tcW w:w="3773" w:type="dxa"/>
            <w:gridSpan w:val="4"/>
            <w:vMerge w:val="restart"/>
            <w:tcBorders>
              <w:top w:val="single" w:sz="8" w:space="0" w:color="000000"/>
              <w:left w:val="nil"/>
              <w:right w:val="single" w:sz="8" w:space="0" w:color="000000"/>
            </w:tcBorders>
          </w:tcPr>
          <w:p w14:paraId="725D3A88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 No. of articles in Peer-reviewed Conference Proceedings:</w:t>
            </w:r>
          </w:p>
        </w:tc>
      </w:tr>
      <w:tr w:rsidR="0095676E" w14:paraId="76F53076" w14:textId="77777777">
        <w:trPr>
          <w:trHeight w:val="146"/>
        </w:trPr>
        <w:tc>
          <w:tcPr>
            <w:tcW w:w="1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3F650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3D4BAE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8D2C47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0" w:type="dxa"/>
            <w:gridSpan w:val="3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</w:tcPr>
          <w:p w14:paraId="29E86002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3" w:type="dxa"/>
            <w:gridSpan w:val="4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</w:tcPr>
          <w:p w14:paraId="52B7F9C1" w14:textId="77777777" w:rsidR="00F123B2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76E" w14:paraId="5E58A805" w14:textId="77777777">
        <w:trPr>
          <w:trHeight w:val="283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3751066B" w14:textId="77777777" w:rsidR="00F123B2" w:rsidRPr="00F47850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47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Since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23</w:t>
            </w:r>
            <w:r w:rsidR="006A6E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Only Numbers)</w:t>
            </w: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3A7011E9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786BE5B7" w14:textId="77777777" w:rsidR="00F123B2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76E" w14:paraId="597EDCB1" w14:textId="77777777">
        <w:trPr>
          <w:trHeight w:val="435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32C27A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7988161E">
              <w:rPr>
                <w:rFonts w:ascii="Times New Roman" w:eastAsia="Times New Roman" w:hAnsi="Times New Roman" w:cs="Times New Roman"/>
                <w:sz w:val="20"/>
                <w:szCs w:val="20"/>
              </w:rPr>
              <w:t>SCI/Scopu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ublication:</w:t>
            </w: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585B830F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49BFADE4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oks/Book Chapter Publication</w:t>
            </w:r>
          </w:p>
        </w:tc>
      </w:tr>
      <w:tr w:rsidR="0095676E" w14:paraId="2B1ADC03" w14:textId="77777777">
        <w:trPr>
          <w:trHeight w:val="177"/>
        </w:trPr>
        <w:tc>
          <w:tcPr>
            <w:tcW w:w="1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E55C79" w14:textId="77777777" w:rsidR="00F123B2" w:rsidRPr="0078189F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I</w:t>
            </w: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19768E" w14:textId="77777777" w:rsidR="00F123B2" w:rsidRPr="0078189F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OPUS</w:t>
            </w: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6154E" w14:textId="77777777" w:rsidR="00F123B2" w:rsidRPr="0078189F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THERS</w:t>
            </w:r>
          </w:p>
        </w:tc>
        <w:tc>
          <w:tcPr>
            <w:tcW w:w="3190" w:type="dxa"/>
            <w:gridSpan w:val="3"/>
            <w:vMerge w:val="restart"/>
            <w:tcBorders>
              <w:top w:val="single" w:sz="8" w:space="0" w:color="000000"/>
              <w:left w:val="nil"/>
              <w:right w:val="single" w:sz="8" w:space="0" w:color="000000"/>
            </w:tcBorders>
          </w:tcPr>
          <w:p w14:paraId="78CC2481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 Number of Publications as Corresponding/First author:</w:t>
            </w:r>
          </w:p>
        </w:tc>
        <w:tc>
          <w:tcPr>
            <w:tcW w:w="3773" w:type="dxa"/>
            <w:gridSpan w:val="4"/>
            <w:vMerge w:val="restart"/>
            <w:tcBorders>
              <w:top w:val="single" w:sz="8" w:space="0" w:color="000000"/>
              <w:left w:val="nil"/>
              <w:right w:val="single" w:sz="8" w:space="0" w:color="000000"/>
            </w:tcBorders>
          </w:tcPr>
          <w:p w14:paraId="4AA15A87" w14:textId="77777777" w:rsidR="00F123B2" w:rsidRDefault="00411C16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 No. of articles in Peer-reviewed Conference Proceedings:</w:t>
            </w:r>
          </w:p>
        </w:tc>
      </w:tr>
      <w:tr w:rsidR="0095676E" w14:paraId="234DBFE0" w14:textId="77777777">
        <w:trPr>
          <w:trHeight w:val="176"/>
        </w:trPr>
        <w:tc>
          <w:tcPr>
            <w:tcW w:w="1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77394E" w14:textId="77777777" w:rsidR="00F123B2" w:rsidRPr="0078189F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E337D" w14:textId="77777777" w:rsidR="00F123B2" w:rsidRPr="0078189F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1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6A0732" w14:textId="77777777" w:rsidR="00F123B2" w:rsidRPr="0078189F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190" w:type="dxa"/>
            <w:gridSpan w:val="3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</w:tcPr>
          <w:p w14:paraId="61A2D943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3" w:type="dxa"/>
            <w:gridSpan w:val="4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</w:tcPr>
          <w:p w14:paraId="3F75BFD9" w14:textId="77777777" w:rsidR="00F123B2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76E" w14:paraId="482A4F36" w14:textId="77777777" w:rsidTr="00BA59A7">
        <w:trPr>
          <w:trHeight w:val="76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CE1"/>
          </w:tcPr>
          <w:p w14:paraId="78C6B842" w14:textId="77777777" w:rsidR="00F123B2" w:rsidRPr="0078189F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EECE1"/>
          </w:tcPr>
          <w:p w14:paraId="7A97AB8B" w14:textId="77777777" w:rsidR="00F123B2" w:rsidRDefault="00F123B2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EECE1"/>
          </w:tcPr>
          <w:p w14:paraId="279CDF2B" w14:textId="77777777" w:rsidR="00F123B2" w:rsidRDefault="00F123B2">
            <w:pPr>
              <w:widowControl/>
              <w:autoSpaceDE/>
              <w:autoSpaceDN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76E" w14:paraId="6C7840B9" w14:textId="77777777">
        <w:trPr>
          <w:trHeight w:val="435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2D9540" w14:textId="77777777" w:rsidR="00F123B2" w:rsidRPr="7988161E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Extra mural funds obtained as research grants</w:t>
            </w:r>
            <w:r w:rsidR="00BA59A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as PI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19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1C3686D" w14:textId="77777777" w:rsidR="00F123B2" w:rsidRPr="7988161E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total amount of Extra mural funds obtained as Consultancy</w:t>
            </w:r>
            <w:r w:rsidR="00BA59A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as PI)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77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208A15EF" w14:textId="77777777" w:rsidR="00F123B2" w:rsidRPr="7988161E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Extra mural funds obtained as technology transfer:</w:t>
            </w:r>
          </w:p>
        </w:tc>
      </w:tr>
      <w:tr w:rsidR="0095676E" w14:paraId="6D84B10B" w14:textId="77777777">
        <w:trPr>
          <w:trHeight w:val="435"/>
        </w:trPr>
        <w:tc>
          <w:tcPr>
            <w:tcW w:w="3527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57DD4F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o. of Ongoing PhD Supervision: </w:t>
            </w:r>
          </w:p>
        </w:tc>
        <w:tc>
          <w:tcPr>
            <w:tcW w:w="4270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31D21351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. of Submitted / Awarded PhD Supervision:</w:t>
            </w:r>
          </w:p>
        </w:tc>
        <w:tc>
          <w:tcPr>
            <w:tcW w:w="2693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33BC851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pervision as Guide:</w:t>
            </w:r>
          </w:p>
          <w:p w14:paraId="0780A69E" w14:textId="77777777" w:rsidR="00F123B2" w:rsidRDefault="00411C16">
            <w:pPr>
              <w:widowControl/>
              <w:autoSpaceDE/>
              <w:autoSpaceDN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pervision as CoGuide:</w:t>
            </w:r>
          </w:p>
        </w:tc>
      </w:tr>
    </w:tbl>
    <w:p w14:paraId="1688F54D" w14:textId="77777777" w:rsidR="00AA6907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lastRenderedPageBreak/>
        <w:t>Title of Ph</w:t>
      </w:r>
      <w:r w:rsidR="00C13371">
        <w:rPr>
          <w:rFonts w:ascii="Times New Roman" w:eastAsiaTheme="minorHAnsi" w:hAnsi="Times New Roman" w:cs="Times New Roman"/>
          <w:sz w:val="24"/>
          <w:szCs w:val="24"/>
        </w:rPr>
        <w:t>.</w:t>
      </w:r>
      <w:r>
        <w:rPr>
          <w:rFonts w:ascii="Times New Roman" w:eastAsiaTheme="minorHAnsi" w:hAnsi="Times New Roman" w:cs="Times New Roman"/>
          <w:sz w:val="24"/>
          <w:szCs w:val="24"/>
        </w:rPr>
        <w:t>D</w:t>
      </w:r>
      <w:r w:rsidR="00450D2B">
        <w:rPr>
          <w:rFonts w:ascii="Times New Roman" w:eastAsiaTheme="minorHAnsi" w:hAnsi="Times New Roman" w:cs="Times New Roman"/>
          <w:sz w:val="24"/>
          <w:szCs w:val="24"/>
        </w:rPr>
        <w:t xml:space="preserve"> Thesis</w:t>
      </w:r>
      <w:r w:rsidR="00560842">
        <w:rPr>
          <w:rFonts w:ascii="Times New Roman" w:eastAsiaTheme="minorHAnsi" w:hAnsi="Times New Roman" w:cs="Times New Roman"/>
          <w:sz w:val="24"/>
          <w:szCs w:val="24"/>
        </w:rPr>
        <w:t xml:space="preserve"> and Year</w:t>
      </w:r>
      <w:r w:rsidR="004B619C">
        <w:rPr>
          <w:rFonts w:ascii="Times New Roman" w:eastAsiaTheme="minorHAnsi" w:hAnsi="Times New Roman" w:cs="Times New Roman"/>
          <w:sz w:val="24"/>
          <w:szCs w:val="24"/>
        </w:rPr>
        <w:t xml:space="preserve"> of Award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: </w:t>
      </w:r>
    </w:p>
    <w:p w14:paraId="1F3739A8" w14:textId="77777777" w:rsidR="0048781C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Name of Ph.D. Supervisor with Affiliation:</w:t>
      </w:r>
    </w:p>
    <w:p w14:paraId="24AB9BBA" w14:textId="77777777" w:rsidR="00D37924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Professional Experience </w:t>
      </w:r>
      <w:r w:rsidR="00B31D73">
        <w:rPr>
          <w:rFonts w:ascii="Times New Roman" w:eastAsiaTheme="minorHAnsi" w:hAnsi="Times New Roman" w:cs="Times New Roman"/>
          <w:sz w:val="24"/>
          <w:szCs w:val="24"/>
        </w:rPr>
        <w:t>in reverse ord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69"/>
        <w:gridCol w:w="1376"/>
        <w:gridCol w:w="1483"/>
        <w:gridCol w:w="918"/>
        <w:gridCol w:w="743"/>
        <w:gridCol w:w="872"/>
        <w:gridCol w:w="982"/>
        <w:gridCol w:w="1147"/>
      </w:tblGrid>
      <w:tr w:rsidR="0095676E" w14:paraId="63FAE6D2" w14:textId="77777777" w:rsidTr="004B619C">
        <w:tc>
          <w:tcPr>
            <w:tcW w:w="1469" w:type="dxa"/>
            <w:vMerge w:val="restart"/>
          </w:tcPr>
          <w:p w14:paraId="6682032A" w14:textId="77777777" w:rsidR="004B619C" w:rsidRPr="00957FBB" w:rsidRDefault="004B619C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12"/>
                <w:szCs w:val="24"/>
              </w:rPr>
            </w:pPr>
          </w:p>
          <w:p w14:paraId="24C03EDF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1376" w:type="dxa"/>
            <w:vMerge w:val="restart"/>
          </w:tcPr>
          <w:p w14:paraId="7E38B7F7" w14:textId="77777777" w:rsidR="004B619C" w:rsidRPr="00957FBB" w:rsidRDefault="004B619C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12"/>
                <w:szCs w:val="24"/>
              </w:rPr>
            </w:pPr>
          </w:p>
          <w:p w14:paraId="60F67F75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1483" w:type="dxa"/>
            <w:vMerge w:val="restart"/>
          </w:tcPr>
          <w:p w14:paraId="6B8487BD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Appointment Status</w:t>
            </w:r>
          </w:p>
        </w:tc>
        <w:tc>
          <w:tcPr>
            <w:tcW w:w="1661" w:type="dxa"/>
            <w:gridSpan w:val="2"/>
          </w:tcPr>
          <w:p w14:paraId="56584E80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872" w:type="dxa"/>
            <w:vMerge w:val="restart"/>
          </w:tcPr>
          <w:p w14:paraId="14C8739F" w14:textId="77777777" w:rsidR="004B619C" w:rsidRPr="00957FBB" w:rsidRDefault="004B619C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12"/>
                <w:szCs w:val="24"/>
              </w:rPr>
            </w:pPr>
          </w:p>
          <w:p w14:paraId="69085C8C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982" w:type="dxa"/>
            <w:vMerge w:val="restart"/>
          </w:tcPr>
          <w:p w14:paraId="00D35323" w14:textId="77777777" w:rsidR="004B619C" w:rsidRPr="00957FBB" w:rsidRDefault="004B619C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12"/>
                <w:szCs w:val="24"/>
              </w:rPr>
            </w:pPr>
          </w:p>
          <w:p w14:paraId="462904E3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Salary</w:t>
            </w:r>
          </w:p>
        </w:tc>
        <w:tc>
          <w:tcPr>
            <w:tcW w:w="1147" w:type="dxa"/>
            <w:vMerge w:val="restart"/>
          </w:tcPr>
          <w:p w14:paraId="2EAD4186" w14:textId="77777777" w:rsidR="004B619C" w:rsidRPr="00957FBB" w:rsidRDefault="004B619C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12"/>
                <w:szCs w:val="24"/>
              </w:rPr>
            </w:pPr>
          </w:p>
          <w:p w14:paraId="47B77471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Remarks</w:t>
            </w:r>
          </w:p>
        </w:tc>
      </w:tr>
      <w:tr w:rsidR="0095676E" w14:paraId="408BAD7F" w14:textId="77777777" w:rsidTr="004B619C">
        <w:tc>
          <w:tcPr>
            <w:tcW w:w="1469" w:type="dxa"/>
            <w:vMerge/>
          </w:tcPr>
          <w:p w14:paraId="2B75E2FA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vMerge/>
          </w:tcPr>
          <w:p w14:paraId="64915EBE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  <w:vMerge/>
          </w:tcPr>
          <w:p w14:paraId="37EC9BA1" w14:textId="77777777" w:rsidR="004B619C" w:rsidRDefault="004B619C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18" w:type="dxa"/>
          </w:tcPr>
          <w:p w14:paraId="0B1B4BF4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743" w:type="dxa"/>
          </w:tcPr>
          <w:p w14:paraId="313D88AA" w14:textId="77777777" w:rsidR="004B619C" w:rsidRDefault="00411C16" w:rsidP="00AF1308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872" w:type="dxa"/>
            <w:vMerge/>
          </w:tcPr>
          <w:p w14:paraId="20B09E01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82" w:type="dxa"/>
            <w:vMerge/>
          </w:tcPr>
          <w:p w14:paraId="32AA4157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  <w:vMerge/>
          </w:tcPr>
          <w:p w14:paraId="48996A31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5676E" w14:paraId="2643C424" w14:textId="77777777" w:rsidTr="004B619C">
        <w:tc>
          <w:tcPr>
            <w:tcW w:w="1469" w:type="dxa"/>
          </w:tcPr>
          <w:p w14:paraId="498BB6DB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0FF2C19C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6EFA2D2D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18" w:type="dxa"/>
          </w:tcPr>
          <w:p w14:paraId="0EA3F756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43" w:type="dxa"/>
          </w:tcPr>
          <w:p w14:paraId="43544594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72" w:type="dxa"/>
          </w:tcPr>
          <w:p w14:paraId="12FE2678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82" w:type="dxa"/>
          </w:tcPr>
          <w:p w14:paraId="3B168C0E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</w:tcPr>
          <w:p w14:paraId="6B07D358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5676E" w14:paraId="5D92CD1C" w14:textId="77777777" w:rsidTr="004B619C">
        <w:tc>
          <w:tcPr>
            <w:tcW w:w="1469" w:type="dxa"/>
          </w:tcPr>
          <w:p w14:paraId="10C86595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72EDCA0F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276DA5D9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18" w:type="dxa"/>
          </w:tcPr>
          <w:p w14:paraId="34804E2C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43" w:type="dxa"/>
          </w:tcPr>
          <w:p w14:paraId="3943CDBE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72" w:type="dxa"/>
          </w:tcPr>
          <w:p w14:paraId="7938D11B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82" w:type="dxa"/>
          </w:tcPr>
          <w:p w14:paraId="13BAE5E8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</w:tcPr>
          <w:p w14:paraId="0412BABE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5676E" w14:paraId="5FCE19E1" w14:textId="77777777" w:rsidTr="004B619C">
        <w:tc>
          <w:tcPr>
            <w:tcW w:w="1469" w:type="dxa"/>
          </w:tcPr>
          <w:p w14:paraId="63D38CF4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45D3480E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55800BA3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18" w:type="dxa"/>
          </w:tcPr>
          <w:p w14:paraId="2C4B6227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43" w:type="dxa"/>
          </w:tcPr>
          <w:p w14:paraId="63014842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72" w:type="dxa"/>
          </w:tcPr>
          <w:p w14:paraId="433E00DD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82" w:type="dxa"/>
          </w:tcPr>
          <w:p w14:paraId="3CB405E9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</w:tcPr>
          <w:p w14:paraId="61539D80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5676E" w14:paraId="77E01A1C" w14:textId="77777777" w:rsidTr="004B619C">
        <w:tc>
          <w:tcPr>
            <w:tcW w:w="1469" w:type="dxa"/>
          </w:tcPr>
          <w:p w14:paraId="00C3B98A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6FB18CB7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0970416B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18" w:type="dxa"/>
          </w:tcPr>
          <w:p w14:paraId="328A6B55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43" w:type="dxa"/>
          </w:tcPr>
          <w:p w14:paraId="03445DF8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72" w:type="dxa"/>
          </w:tcPr>
          <w:p w14:paraId="70D5AE82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82" w:type="dxa"/>
          </w:tcPr>
          <w:p w14:paraId="5094B301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</w:tcPr>
          <w:p w14:paraId="73A40EFE" w14:textId="77777777" w:rsidR="004B619C" w:rsidRDefault="004B619C" w:rsidP="00AF1308">
            <w:pPr>
              <w:pStyle w:val="ListParagraph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6B569D7A" w14:textId="77777777" w:rsidR="00AA6907" w:rsidRPr="00B94AAB" w:rsidRDefault="00AA6907" w:rsidP="00B94AAB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E45484" w14:textId="77777777" w:rsidR="00D37924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Awards (Recognition/</w:t>
      </w:r>
      <w:r w:rsidR="00957FBB">
        <w:rPr>
          <w:rFonts w:ascii="Times New Roman" w:eastAsiaTheme="minorHAnsi" w:hAnsi="Times New Roman" w:cs="Times New Roman"/>
          <w:sz w:val="24"/>
          <w:szCs w:val="24"/>
        </w:rPr>
        <w:t>P</w:t>
      </w:r>
      <w:r>
        <w:rPr>
          <w:rFonts w:ascii="Times New Roman" w:eastAsiaTheme="minorHAnsi" w:hAnsi="Times New Roman" w:cs="Times New Roman"/>
          <w:sz w:val="24"/>
          <w:szCs w:val="24"/>
        </w:rPr>
        <w:t>rize/Rank in All India Examination)</w:t>
      </w:r>
    </w:p>
    <w:p w14:paraId="768B4E40" w14:textId="77777777" w:rsidR="00D37924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Field of Specialization</w:t>
      </w:r>
      <w:r w:rsidR="00AA6907">
        <w:rPr>
          <w:rFonts w:ascii="Times New Roman" w:eastAsiaTheme="minorHAnsi" w:hAnsi="Times New Roman" w:cs="Times New Roman"/>
          <w:sz w:val="24"/>
          <w:szCs w:val="24"/>
        </w:rPr>
        <w:t xml:space="preserve"> and Area of Interest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(Overall and </w:t>
      </w:r>
      <w:r w:rsidR="00957FBB">
        <w:rPr>
          <w:rFonts w:ascii="Times New Roman" w:eastAsiaTheme="minorHAnsi" w:hAnsi="Times New Roman" w:cs="Times New Roman"/>
          <w:sz w:val="24"/>
          <w:szCs w:val="24"/>
        </w:rPr>
        <w:t>S</w:t>
      </w:r>
      <w:r>
        <w:rPr>
          <w:rFonts w:ascii="Times New Roman" w:eastAsiaTheme="minorHAnsi" w:hAnsi="Times New Roman" w:cs="Times New Roman"/>
          <w:sz w:val="24"/>
          <w:szCs w:val="24"/>
        </w:rPr>
        <w:t>pecific):</w:t>
      </w:r>
    </w:p>
    <w:p w14:paraId="5945E8A8" w14:textId="77777777" w:rsidR="00327E4B" w:rsidRDefault="00411C16" w:rsidP="00B94AAB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List of top</w:t>
      </w:r>
      <w:r w:rsidR="004B619C">
        <w:rPr>
          <w:rFonts w:ascii="Times New Roman" w:eastAsiaTheme="minorHAnsi" w:hAnsi="Times New Roman" w:cs="Times New Roman"/>
          <w:sz w:val="24"/>
          <w:szCs w:val="24"/>
        </w:rPr>
        <w:t xml:space="preserve"> 10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peer</w:t>
      </w:r>
      <w:r w:rsidR="00573E08">
        <w:rPr>
          <w:rFonts w:ascii="Times New Roman" w:eastAsiaTheme="minorHAnsi" w:hAnsi="Times New Roman" w:cs="Times New Roman"/>
          <w:sz w:val="24"/>
          <w:szCs w:val="24"/>
        </w:rPr>
        <w:t>-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reviewed publications (including patent, handbook, manual, software, </w:t>
      </w:r>
      <w:r w:rsidR="00560842">
        <w:rPr>
          <w:rFonts w:ascii="Times New Roman" w:eastAsiaTheme="minorHAnsi" w:hAnsi="Times New Roman" w:cs="Times New Roman"/>
          <w:sz w:val="24"/>
          <w:szCs w:val="24"/>
        </w:rPr>
        <w:t>book and chapter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) </w:t>
      </w:r>
      <w:r w:rsidR="009C4ED6">
        <w:rPr>
          <w:rFonts w:ascii="Times New Roman" w:eastAsiaTheme="minorHAnsi" w:hAnsi="Times New Roman" w:cs="Times New Roman"/>
          <w:sz w:val="24"/>
          <w:szCs w:val="24"/>
        </w:rPr>
        <w:t>[</w:t>
      </w:r>
      <w:r w:rsidR="00957FBB">
        <w:rPr>
          <w:rFonts w:ascii="Times New Roman" w:eastAsiaTheme="minorHAnsi" w:hAnsi="Times New Roman" w:cs="Times New Roman"/>
          <w:sz w:val="24"/>
          <w:szCs w:val="24"/>
        </w:rPr>
        <w:t>please arrange in the following sequence: Author(s); Title of paper; Journal</w:t>
      </w:r>
      <w:r w:rsidR="00C41A69">
        <w:rPr>
          <w:rFonts w:ascii="Times New Roman" w:eastAsiaTheme="minorHAnsi" w:hAnsi="Times New Roman" w:cs="Times New Roman"/>
          <w:sz w:val="24"/>
          <w:szCs w:val="24"/>
        </w:rPr>
        <w:t>s</w:t>
      </w:r>
      <w:r w:rsidR="00957FBB">
        <w:rPr>
          <w:rFonts w:ascii="Times New Roman" w:eastAsiaTheme="minorHAnsi" w:hAnsi="Times New Roman" w:cs="Times New Roman"/>
          <w:sz w:val="24"/>
          <w:szCs w:val="24"/>
        </w:rPr>
        <w:t xml:space="preserve"> – Volume (Year), Pages (from-to)</w:t>
      </w:r>
      <w:r w:rsidR="009C4ED6">
        <w:rPr>
          <w:rFonts w:ascii="Times New Roman" w:eastAsiaTheme="minorHAnsi" w:hAnsi="Times New Roman" w:cs="Times New Roman"/>
          <w:sz w:val="24"/>
          <w:szCs w:val="24"/>
        </w:rPr>
        <w:t>]</w:t>
      </w:r>
    </w:p>
    <w:p w14:paraId="69FB5529" w14:textId="77777777" w:rsidR="00CC030D" w:rsidRDefault="00CC030D" w:rsidP="00CC030D">
      <w:pPr>
        <w:pStyle w:val="ListParagraph"/>
        <w:widowControl/>
        <w:autoSpaceDE/>
        <w:autoSpaceDN/>
        <w:spacing w:line="360" w:lineRule="auto"/>
        <w:ind w:left="360" w:firstLine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9FF07D1" w14:textId="77777777" w:rsidR="00C13371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Course</w:t>
      </w:r>
      <w:r w:rsidR="00011E0B">
        <w:rPr>
          <w:rFonts w:ascii="Times New Roman" w:eastAsiaTheme="minorHAnsi" w:hAnsi="Times New Roman" w:cs="Times New Roman"/>
          <w:sz w:val="24"/>
          <w:szCs w:val="24"/>
        </w:rPr>
        <w:t>s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B31D73">
        <w:rPr>
          <w:rFonts w:ascii="Times New Roman" w:eastAsiaTheme="minorHAnsi" w:hAnsi="Times New Roman" w:cs="Times New Roman"/>
          <w:sz w:val="24"/>
          <w:szCs w:val="24"/>
        </w:rPr>
        <w:t>t</w:t>
      </w:r>
      <w:r>
        <w:rPr>
          <w:rFonts w:ascii="Times New Roman" w:eastAsiaTheme="minorHAnsi" w:hAnsi="Times New Roman" w:cs="Times New Roman"/>
          <w:sz w:val="24"/>
          <w:szCs w:val="24"/>
        </w:rPr>
        <w:t>aught with level (UG/PG) and duration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70"/>
        <w:gridCol w:w="2243"/>
        <w:gridCol w:w="1643"/>
        <w:gridCol w:w="1494"/>
        <w:gridCol w:w="1495"/>
        <w:gridCol w:w="1495"/>
      </w:tblGrid>
      <w:tr w:rsidR="0095676E" w14:paraId="0AA5EDB1" w14:textId="77777777" w:rsidTr="004B619C">
        <w:tc>
          <w:tcPr>
            <w:tcW w:w="769" w:type="dxa"/>
          </w:tcPr>
          <w:p w14:paraId="77DBDBC7" w14:textId="77777777" w:rsidR="004B619C" w:rsidRDefault="00411C16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Sl.No</w:t>
            </w:r>
          </w:p>
        </w:tc>
        <w:tc>
          <w:tcPr>
            <w:tcW w:w="2243" w:type="dxa"/>
          </w:tcPr>
          <w:p w14:paraId="488B4EFD" w14:textId="77777777" w:rsidR="004B619C" w:rsidRDefault="00411C16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1494" w:type="dxa"/>
          </w:tcPr>
          <w:p w14:paraId="236216C1" w14:textId="77777777" w:rsidR="004B619C" w:rsidRDefault="00411C16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Level(UG/PG)</w:t>
            </w:r>
          </w:p>
        </w:tc>
        <w:tc>
          <w:tcPr>
            <w:tcW w:w="1494" w:type="dxa"/>
          </w:tcPr>
          <w:p w14:paraId="050FB199" w14:textId="77777777" w:rsidR="004B619C" w:rsidRDefault="00411C16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Credit</w:t>
            </w:r>
          </w:p>
        </w:tc>
        <w:tc>
          <w:tcPr>
            <w:tcW w:w="1495" w:type="dxa"/>
          </w:tcPr>
          <w:p w14:paraId="461CF8FF" w14:textId="77777777" w:rsidR="004B619C" w:rsidRDefault="00411C16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No. of students</w:t>
            </w:r>
          </w:p>
        </w:tc>
        <w:tc>
          <w:tcPr>
            <w:tcW w:w="1495" w:type="dxa"/>
          </w:tcPr>
          <w:p w14:paraId="6089343D" w14:textId="77777777" w:rsidR="004B619C" w:rsidRDefault="00411C16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uration Taught</w:t>
            </w:r>
          </w:p>
        </w:tc>
      </w:tr>
      <w:tr w:rsidR="0095676E" w14:paraId="161D814E" w14:textId="77777777" w:rsidTr="004B619C">
        <w:tc>
          <w:tcPr>
            <w:tcW w:w="769" w:type="dxa"/>
          </w:tcPr>
          <w:p w14:paraId="1A9C5780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</w:tcPr>
          <w:p w14:paraId="7AD585D0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4" w:type="dxa"/>
          </w:tcPr>
          <w:p w14:paraId="6C7B853B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4" w:type="dxa"/>
          </w:tcPr>
          <w:p w14:paraId="59B30E43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5" w:type="dxa"/>
          </w:tcPr>
          <w:p w14:paraId="4536F47C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5" w:type="dxa"/>
          </w:tcPr>
          <w:p w14:paraId="684E1236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5676E" w14:paraId="2053B96A" w14:textId="77777777" w:rsidTr="004B619C">
        <w:tc>
          <w:tcPr>
            <w:tcW w:w="769" w:type="dxa"/>
          </w:tcPr>
          <w:p w14:paraId="04F63F18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</w:tcPr>
          <w:p w14:paraId="75DF2035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4" w:type="dxa"/>
          </w:tcPr>
          <w:p w14:paraId="0BE37CB4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4" w:type="dxa"/>
          </w:tcPr>
          <w:p w14:paraId="3133CB26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5" w:type="dxa"/>
          </w:tcPr>
          <w:p w14:paraId="2B054EC4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95" w:type="dxa"/>
          </w:tcPr>
          <w:p w14:paraId="05AB8681" w14:textId="77777777" w:rsidR="004B619C" w:rsidRDefault="004B619C" w:rsidP="00AF4AF6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46FCD3FA" w14:textId="77777777" w:rsidR="00AF4AF6" w:rsidRDefault="00AF4AF6" w:rsidP="00AF4AF6">
      <w:pPr>
        <w:pStyle w:val="ListParagraph"/>
        <w:widowControl/>
        <w:autoSpaceDE/>
        <w:autoSpaceDN/>
        <w:spacing w:line="360" w:lineRule="auto"/>
        <w:ind w:left="360" w:firstLine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C5CE7B2" w14:textId="77777777" w:rsidR="001A6B12" w:rsidRDefault="00411C16" w:rsidP="00AF1308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Ph.D</w:t>
      </w:r>
      <w:r w:rsidR="00560842">
        <w:rPr>
          <w:rFonts w:ascii="Times New Roman" w:eastAsiaTheme="minorHAnsi" w:hAnsi="Times New Roman" w:cs="Times New Roman"/>
          <w:sz w:val="24"/>
          <w:szCs w:val="24"/>
        </w:rPr>
        <w:t xml:space="preserve"> Level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Supervis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19"/>
        <w:gridCol w:w="1503"/>
        <w:gridCol w:w="1520"/>
        <w:gridCol w:w="1456"/>
        <w:gridCol w:w="1518"/>
        <w:gridCol w:w="1574"/>
      </w:tblGrid>
      <w:tr w:rsidR="0095676E" w14:paraId="27D907A2" w14:textId="77777777" w:rsidTr="00156246">
        <w:tc>
          <w:tcPr>
            <w:tcW w:w="1419" w:type="dxa"/>
          </w:tcPr>
          <w:p w14:paraId="43319B9D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Sl. No.</w:t>
            </w:r>
          </w:p>
        </w:tc>
        <w:tc>
          <w:tcPr>
            <w:tcW w:w="1503" w:type="dxa"/>
          </w:tcPr>
          <w:p w14:paraId="612BAAED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Name of The Candidate</w:t>
            </w:r>
          </w:p>
        </w:tc>
        <w:tc>
          <w:tcPr>
            <w:tcW w:w="1520" w:type="dxa"/>
          </w:tcPr>
          <w:p w14:paraId="63493E95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 xml:space="preserve">University </w:t>
            </w:r>
            <w:r w:rsidR="004007BD"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Registered</w:t>
            </w: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 xml:space="preserve"> &amp; date of registration</w:t>
            </w:r>
          </w:p>
        </w:tc>
        <w:tc>
          <w:tcPr>
            <w:tcW w:w="1456" w:type="dxa"/>
          </w:tcPr>
          <w:p w14:paraId="0BF2B6F8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Title of Ph.D Thesis</w:t>
            </w:r>
          </w:p>
        </w:tc>
        <w:tc>
          <w:tcPr>
            <w:tcW w:w="1518" w:type="dxa"/>
          </w:tcPr>
          <w:p w14:paraId="7961FD97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 xml:space="preserve">Year with date of submission </w:t>
            </w:r>
          </w:p>
        </w:tc>
        <w:tc>
          <w:tcPr>
            <w:tcW w:w="1574" w:type="dxa"/>
          </w:tcPr>
          <w:p w14:paraId="3F4A7E38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</w:rPr>
              <w:t>Status Awarded/under review</w:t>
            </w: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5676E" w14:paraId="325918BA" w14:textId="77777777" w:rsidTr="00156246">
        <w:tc>
          <w:tcPr>
            <w:tcW w:w="1419" w:type="dxa"/>
          </w:tcPr>
          <w:p w14:paraId="4C068ACC" w14:textId="77777777" w:rsidR="004007BD" w:rsidRDefault="004007BD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2078FBF" w14:textId="77777777" w:rsidR="004007BD" w:rsidRDefault="004007BD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520" w:type="dxa"/>
          </w:tcPr>
          <w:p w14:paraId="672271D8" w14:textId="77777777" w:rsidR="004007BD" w:rsidRDefault="004007BD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56" w:type="dxa"/>
          </w:tcPr>
          <w:p w14:paraId="2F76550B" w14:textId="77777777" w:rsidR="004007BD" w:rsidRDefault="004007BD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</w:tcPr>
          <w:p w14:paraId="69A95E36" w14:textId="77777777" w:rsidR="004007BD" w:rsidRDefault="004007BD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574" w:type="dxa"/>
          </w:tcPr>
          <w:p w14:paraId="219027F1" w14:textId="77777777" w:rsidR="004007BD" w:rsidRDefault="004007BD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F1658AF" w14:textId="77777777" w:rsidR="001A6B12" w:rsidRDefault="001A6B12" w:rsidP="001A6B12">
      <w:pPr>
        <w:pStyle w:val="ListParagraph"/>
        <w:widowControl/>
        <w:autoSpaceDE/>
        <w:autoSpaceDN/>
        <w:spacing w:line="360" w:lineRule="auto"/>
        <w:ind w:left="360" w:firstLine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755057F" w14:textId="77777777" w:rsidR="001A6B12" w:rsidRDefault="00411C16" w:rsidP="001A6B12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Masters</w:t>
      </w:r>
      <w:r w:rsidR="00560842">
        <w:rPr>
          <w:rFonts w:ascii="Times New Roman" w:eastAsiaTheme="minorHAnsi" w:hAnsi="Times New Roman" w:cs="Times New Roman"/>
          <w:sz w:val="24"/>
          <w:szCs w:val="24"/>
        </w:rPr>
        <w:t xml:space="preserve"> Level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Supervis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68"/>
        <w:gridCol w:w="1823"/>
        <w:gridCol w:w="1826"/>
        <w:gridCol w:w="1793"/>
        <w:gridCol w:w="1780"/>
      </w:tblGrid>
      <w:tr w:rsidR="0095676E" w14:paraId="1711F966" w14:textId="77777777" w:rsidTr="0048781C">
        <w:tc>
          <w:tcPr>
            <w:tcW w:w="1768" w:type="dxa"/>
          </w:tcPr>
          <w:p w14:paraId="53C09D65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Sl. No.</w:t>
            </w:r>
          </w:p>
        </w:tc>
        <w:tc>
          <w:tcPr>
            <w:tcW w:w="1823" w:type="dxa"/>
          </w:tcPr>
          <w:p w14:paraId="1F6317BE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Name of Candidate</w:t>
            </w:r>
          </w:p>
        </w:tc>
        <w:tc>
          <w:tcPr>
            <w:tcW w:w="1826" w:type="dxa"/>
          </w:tcPr>
          <w:p w14:paraId="379284A7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University / Institute</w:t>
            </w:r>
          </w:p>
        </w:tc>
        <w:tc>
          <w:tcPr>
            <w:tcW w:w="1793" w:type="dxa"/>
          </w:tcPr>
          <w:p w14:paraId="0AF7D017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Thesis Title</w:t>
            </w:r>
          </w:p>
        </w:tc>
        <w:tc>
          <w:tcPr>
            <w:tcW w:w="1780" w:type="dxa"/>
          </w:tcPr>
          <w:p w14:paraId="5FF6B887" w14:textId="77777777" w:rsidR="001A6B12" w:rsidRPr="004007BD" w:rsidRDefault="00411C16" w:rsidP="004007BD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Year</w:t>
            </w:r>
          </w:p>
        </w:tc>
      </w:tr>
      <w:tr w:rsidR="0095676E" w14:paraId="70FE241C" w14:textId="77777777" w:rsidTr="0048781C">
        <w:tc>
          <w:tcPr>
            <w:tcW w:w="1768" w:type="dxa"/>
          </w:tcPr>
          <w:p w14:paraId="2799762E" w14:textId="77777777" w:rsidR="004007BD" w:rsidRDefault="004007BD" w:rsidP="001A6B12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</w:tcPr>
          <w:p w14:paraId="4557780F" w14:textId="77777777" w:rsidR="004007BD" w:rsidRDefault="004007BD" w:rsidP="001A6B12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26" w:type="dxa"/>
          </w:tcPr>
          <w:p w14:paraId="47A5BDE0" w14:textId="77777777" w:rsidR="004007BD" w:rsidRDefault="004007BD" w:rsidP="001A6B12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93" w:type="dxa"/>
          </w:tcPr>
          <w:p w14:paraId="3C721FD4" w14:textId="77777777" w:rsidR="004007BD" w:rsidRDefault="004007BD" w:rsidP="001A6B12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14:paraId="013BDF9C" w14:textId="77777777" w:rsidR="004007BD" w:rsidRDefault="004007BD" w:rsidP="001A6B12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60BC281A" w14:textId="77777777" w:rsidR="00C07B0F" w:rsidRDefault="00C07B0F" w:rsidP="00C07B0F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30ED648" w14:textId="77777777" w:rsidR="0059701C" w:rsidRDefault="0059701C" w:rsidP="00C07B0F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3F697D" w14:textId="77777777" w:rsidR="0059701C" w:rsidRPr="00C07B0F" w:rsidRDefault="0059701C" w:rsidP="00C07B0F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D5B6269" w14:textId="77777777" w:rsidR="00886D2E" w:rsidRDefault="00411C16" w:rsidP="00886D2E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UG/any other Level Supervision</w:t>
      </w:r>
      <w:r w:rsidR="001C70A0">
        <w:rPr>
          <w:rFonts w:ascii="Times New Roman" w:eastAsiaTheme="minorHAnsi" w:hAnsi="Times New Roman" w:cs="Times New Roman"/>
          <w:sz w:val="24"/>
          <w:szCs w:val="24"/>
        </w:rPr>
        <w:t>: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97"/>
        <w:gridCol w:w="1793"/>
        <w:gridCol w:w="1793"/>
        <w:gridCol w:w="1818"/>
        <w:gridCol w:w="1789"/>
      </w:tblGrid>
      <w:tr w:rsidR="0095676E" w14:paraId="03ED064B" w14:textId="77777777" w:rsidTr="00156246">
        <w:tc>
          <w:tcPr>
            <w:tcW w:w="1797" w:type="dxa"/>
          </w:tcPr>
          <w:p w14:paraId="25DB1E61" w14:textId="77777777" w:rsidR="00886D2E" w:rsidRPr="00886D2E" w:rsidRDefault="00411C16" w:rsidP="00886D2E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6D2E">
              <w:rPr>
                <w:rFonts w:ascii="Times New Roman" w:eastAsiaTheme="minorHAnsi" w:hAnsi="Times New Roman" w:cs="Times New Roman"/>
                <w:sz w:val="20"/>
                <w:szCs w:val="20"/>
              </w:rPr>
              <w:t>Sl.No.</w:t>
            </w:r>
          </w:p>
        </w:tc>
        <w:tc>
          <w:tcPr>
            <w:tcW w:w="1793" w:type="dxa"/>
          </w:tcPr>
          <w:p w14:paraId="6229269C" w14:textId="77777777" w:rsidR="00886D2E" w:rsidRPr="00886D2E" w:rsidRDefault="00411C16" w:rsidP="00886D2E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6D2E">
              <w:rPr>
                <w:rFonts w:ascii="Times New Roman" w:eastAsiaTheme="minorHAnsi" w:hAnsi="Times New Roman" w:cs="Times New Roman"/>
                <w:sz w:val="20"/>
                <w:szCs w:val="20"/>
              </w:rPr>
              <w:t xml:space="preserve">Level </w:t>
            </w:r>
          </w:p>
        </w:tc>
        <w:tc>
          <w:tcPr>
            <w:tcW w:w="1793" w:type="dxa"/>
          </w:tcPr>
          <w:p w14:paraId="5FBB116D" w14:textId="77777777" w:rsidR="00886D2E" w:rsidRPr="00886D2E" w:rsidRDefault="00411C16" w:rsidP="00886D2E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6D2E">
              <w:rPr>
                <w:rFonts w:ascii="Times New Roman" w:eastAsiaTheme="minorHAnsi" w:hAnsi="Times New Roman" w:cs="Times New Roman"/>
                <w:sz w:val="20"/>
                <w:szCs w:val="20"/>
              </w:rPr>
              <w:t>Area of Work</w:t>
            </w:r>
          </w:p>
        </w:tc>
        <w:tc>
          <w:tcPr>
            <w:tcW w:w="1818" w:type="dxa"/>
          </w:tcPr>
          <w:p w14:paraId="26986BE0" w14:textId="77777777" w:rsidR="00886D2E" w:rsidRPr="00886D2E" w:rsidRDefault="00411C16" w:rsidP="00886D2E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007BD">
              <w:rPr>
                <w:rFonts w:ascii="Times New Roman" w:eastAsiaTheme="minorHAnsi" w:hAnsi="Times New Roman" w:cs="Times New Roman"/>
                <w:sz w:val="20"/>
                <w:szCs w:val="20"/>
              </w:rPr>
              <w:t>University / Institute</w:t>
            </w:r>
          </w:p>
        </w:tc>
        <w:tc>
          <w:tcPr>
            <w:tcW w:w="1789" w:type="dxa"/>
          </w:tcPr>
          <w:p w14:paraId="406F2BB8" w14:textId="77777777" w:rsidR="00886D2E" w:rsidRPr="00886D2E" w:rsidRDefault="00411C16" w:rsidP="00886D2E">
            <w:pPr>
              <w:pStyle w:val="ListParagraph"/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</w:rPr>
              <w:t>Year</w:t>
            </w:r>
          </w:p>
        </w:tc>
      </w:tr>
      <w:tr w:rsidR="0095676E" w14:paraId="0F8C6836" w14:textId="77777777" w:rsidTr="00156246">
        <w:tc>
          <w:tcPr>
            <w:tcW w:w="1797" w:type="dxa"/>
          </w:tcPr>
          <w:p w14:paraId="3717138F" w14:textId="77777777" w:rsidR="00886D2E" w:rsidRDefault="00886D2E" w:rsidP="00886D2E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93" w:type="dxa"/>
          </w:tcPr>
          <w:p w14:paraId="0B562427" w14:textId="77777777" w:rsidR="00886D2E" w:rsidRDefault="00886D2E" w:rsidP="00886D2E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93" w:type="dxa"/>
          </w:tcPr>
          <w:p w14:paraId="02B59F6C" w14:textId="77777777" w:rsidR="00886D2E" w:rsidRDefault="00886D2E" w:rsidP="00886D2E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0CB1AF01" w14:textId="77777777" w:rsidR="00886D2E" w:rsidRDefault="00886D2E" w:rsidP="00886D2E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9" w:type="dxa"/>
          </w:tcPr>
          <w:p w14:paraId="179378C2" w14:textId="77777777" w:rsidR="00886D2E" w:rsidRDefault="00886D2E" w:rsidP="00886D2E">
            <w:pPr>
              <w:pStyle w:val="ListParagraph"/>
              <w:spacing w:line="360" w:lineRule="auto"/>
              <w:ind w:left="0" w:firstLine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8869DA0" w14:textId="77777777" w:rsidR="00886D2E" w:rsidRDefault="00886D2E" w:rsidP="00886D2E">
      <w:pPr>
        <w:pStyle w:val="ListParagraph"/>
        <w:widowControl/>
        <w:autoSpaceDE/>
        <w:autoSpaceDN/>
        <w:spacing w:line="360" w:lineRule="auto"/>
        <w:ind w:left="360" w:firstLine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59AF37" w14:textId="77777777" w:rsidR="0048781C" w:rsidRDefault="00411C16" w:rsidP="0048781C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Lab Development activities undertaken</w:t>
      </w:r>
      <w:r w:rsidR="001C70A0">
        <w:rPr>
          <w:rFonts w:ascii="Times New Roman" w:eastAsiaTheme="minorHAnsi" w:hAnsi="Times New Roman" w:cs="Times New Roman"/>
          <w:sz w:val="24"/>
          <w:szCs w:val="24"/>
        </w:rPr>
        <w:t>: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1C70A0">
        <w:rPr>
          <w:rFonts w:ascii="Times New Roman" w:eastAsiaTheme="minorHAnsi" w:hAnsi="Times New Roman" w:cs="Times New Roman"/>
          <w:sz w:val="24"/>
          <w:szCs w:val="24"/>
        </w:rPr>
        <w:t>(50 Words Max)</w:t>
      </w:r>
    </w:p>
    <w:p w14:paraId="2EA3E05B" w14:textId="77777777" w:rsidR="0048781C" w:rsidRDefault="00411C16" w:rsidP="0048781C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Courses de</w:t>
      </w:r>
      <w:r w:rsidR="001C70A0">
        <w:rPr>
          <w:rFonts w:ascii="Times New Roman" w:eastAsiaTheme="minorHAnsi" w:hAnsi="Times New Roman" w:cs="Times New Roman"/>
          <w:sz w:val="24"/>
          <w:szCs w:val="24"/>
        </w:rPr>
        <w:t>veloped: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14:paraId="5FE2DF98" w14:textId="77777777" w:rsidR="001C70A0" w:rsidRDefault="00411C16" w:rsidP="0048781C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Workshops/Seminar/Conferences/Training Programmes </w:t>
      </w:r>
      <w:r w:rsidRPr="004B619C">
        <w:rPr>
          <w:rFonts w:ascii="Times New Roman" w:eastAsiaTheme="minorHAnsi" w:hAnsi="Times New Roman" w:cs="Times New Roman"/>
          <w:b/>
          <w:bCs/>
          <w:sz w:val="24"/>
          <w:szCs w:val="24"/>
        </w:rPr>
        <w:t>Attended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in </w:t>
      </w:r>
      <w:r w:rsidR="00DA0F49">
        <w:rPr>
          <w:rFonts w:ascii="Times New Roman" w:eastAsiaTheme="minorHAnsi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HAnsi" w:hAnsi="Times New Roman" w:cs="Times New Roman"/>
          <w:sz w:val="24"/>
          <w:szCs w:val="24"/>
        </w:rPr>
        <w:t>last three years (only numbers)</w:t>
      </w:r>
    </w:p>
    <w:p w14:paraId="1DA8B093" w14:textId="77777777" w:rsidR="001A6B12" w:rsidRDefault="00411C16" w:rsidP="001C70A0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Workshops/Seminar/Conferences/Training Programmes </w:t>
      </w:r>
      <w:r w:rsidRPr="004B619C">
        <w:rPr>
          <w:rFonts w:ascii="Times New Roman" w:eastAsiaTheme="minorHAnsi" w:hAnsi="Times New Roman" w:cs="Times New Roman"/>
          <w:b/>
          <w:bCs/>
          <w:sz w:val="24"/>
          <w:szCs w:val="24"/>
        </w:rPr>
        <w:t>Organized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 in </w:t>
      </w:r>
      <w:r w:rsidR="00DA0F49">
        <w:rPr>
          <w:rFonts w:ascii="Times New Roman" w:eastAsiaTheme="minorHAnsi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HAnsi" w:hAnsi="Times New Roman" w:cs="Times New Roman"/>
          <w:sz w:val="24"/>
          <w:szCs w:val="24"/>
        </w:rPr>
        <w:t>last three years (only numbers)</w:t>
      </w:r>
    </w:p>
    <w:p w14:paraId="6B8AAF85" w14:textId="77777777" w:rsidR="00756274" w:rsidRPr="001C70A0" w:rsidRDefault="00411C16" w:rsidP="001C70A0">
      <w:pPr>
        <w:pStyle w:val="ListParagraph"/>
        <w:widowControl/>
        <w:numPr>
          <w:ilvl w:val="0"/>
          <w:numId w:val="16"/>
        </w:numPr>
        <w:autoSpaceDE/>
        <w:autoSpaceDN/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Write a paragraph highlighting your proposed contributions and how BIT will be enriched. (50 to 100 words only) </w:t>
      </w:r>
    </w:p>
    <w:p w14:paraId="427C8364" w14:textId="77777777" w:rsidR="00D37924" w:rsidRDefault="00D37924" w:rsidP="00AF1308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63CDEF" w14:textId="77777777" w:rsidR="006E3103" w:rsidRDefault="006E3103" w:rsidP="006E3103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9E02397" w14:textId="77777777" w:rsidR="006E3103" w:rsidRPr="00E3651F" w:rsidRDefault="006E3103" w:rsidP="006E3103">
      <w:pPr>
        <w:widowControl/>
        <w:autoSpaceDE/>
        <w:autoSpaceDN/>
        <w:spacing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  <w:r w:rsidRPr="00E3651F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UNDERTAKING</w:t>
      </w:r>
    </w:p>
    <w:p w14:paraId="0E3A8A67" w14:textId="77777777" w:rsidR="006E3103" w:rsidRDefault="006E3103" w:rsidP="006E3103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3651F">
        <w:rPr>
          <w:rFonts w:ascii="Times New Roman" w:eastAsia="Calibri" w:hAnsi="Times New Roman" w:cs="Times New Roman"/>
          <w:sz w:val="24"/>
          <w:szCs w:val="24"/>
        </w:rPr>
        <w:t xml:space="preserve">I hereby give my undertaking that I have read and accept all the points mentioned </w:t>
      </w:r>
      <w:r>
        <w:rPr>
          <w:rFonts w:ascii="Times New Roman" w:eastAsia="Calibri" w:hAnsi="Times New Roman" w:cs="Times New Roman"/>
          <w:sz w:val="24"/>
          <w:szCs w:val="24"/>
        </w:rPr>
        <w:t>in the</w:t>
      </w:r>
      <w:r w:rsidRPr="00E3651F">
        <w:rPr>
          <w:rFonts w:ascii="Times New Roman" w:eastAsia="Calibri" w:hAnsi="Times New Roman" w:cs="Times New Roman"/>
          <w:sz w:val="24"/>
          <w:szCs w:val="24"/>
        </w:rPr>
        <w:t xml:space="preserve"> Advertisement uploaded on the website i.e. www.bitmesra.ac.in. In case of concealment/suppression of fact(s) detected at any stage in future, my appointment is liable to be cancelled/terminated, as the case may be, without notice. </w:t>
      </w:r>
    </w:p>
    <w:p w14:paraId="579C1474" w14:textId="77777777" w:rsidR="004673AE" w:rsidRDefault="004673AE" w:rsidP="006E3103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C2228F" w14:textId="69160E96" w:rsidR="006E3103" w:rsidRDefault="006E3103" w:rsidP="006E3103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3651F">
        <w:rPr>
          <w:rFonts w:ascii="Times New Roman" w:eastAsia="Calibri" w:hAnsi="Times New Roman" w:cs="Times New Roman"/>
          <w:sz w:val="24"/>
          <w:szCs w:val="24"/>
        </w:rPr>
        <w:t xml:space="preserve">Date: </w:t>
      </w:r>
    </w:p>
    <w:p w14:paraId="40B4A576" w14:textId="77777777" w:rsidR="006E3103" w:rsidRPr="00C07B0F" w:rsidRDefault="006E3103" w:rsidP="006E3103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3651F">
        <w:rPr>
          <w:rFonts w:ascii="Times New Roman" w:eastAsia="Calibri" w:hAnsi="Times New Roman" w:cs="Times New Roman"/>
          <w:sz w:val="24"/>
          <w:szCs w:val="24"/>
        </w:rPr>
        <w:t xml:space="preserve">Place: </w:t>
      </w:r>
    </w:p>
    <w:p w14:paraId="3DC979C1" w14:textId="77777777" w:rsidR="00D37924" w:rsidRPr="00C07B0F" w:rsidRDefault="00D37924" w:rsidP="00AF1308">
      <w:pPr>
        <w:widowControl/>
        <w:autoSpaceDE/>
        <w:autoSpaceDN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550C690" w14:textId="77777777" w:rsidR="00D37924" w:rsidRPr="00C07B0F" w:rsidRDefault="00411C16" w:rsidP="00902203">
      <w:pPr>
        <w:widowControl/>
        <w:autoSpaceDE/>
        <w:autoSpaceDN/>
        <w:spacing w:line="36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C07B0F">
        <w:rPr>
          <w:rFonts w:ascii="Times New Roman" w:eastAsiaTheme="minorHAnsi" w:hAnsi="Times New Roman" w:cs="Times New Roman"/>
          <w:sz w:val="24"/>
          <w:szCs w:val="24"/>
        </w:rPr>
        <w:t xml:space="preserve">(Signature of Candidate) </w:t>
      </w:r>
    </w:p>
    <w:p w14:paraId="36DE8045" w14:textId="77777777" w:rsidR="00C07B0F" w:rsidRPr="004673AE" w:rsidRDefault="00411C16" w:rsidP="00C07B0F">
      <w:pPr>
        <w:spacing w:before="1"/>
        <w:ind w:left="9"/>
        <w:rPr>
          <w:rFonts w:ascii="Times New Roman" w:hAnsi="Times New Roman" w:cs="Times New Roman"/>
          <w:b/>
          <w:bCs/>
          <w:sz w:val="24"/>
          <w:szCs w:val="24"/>
        </w:rPr>
      </w:pPr>
      <w:r w:rsidRPr="004673AE">
        <w:rPr>
          <w:rFonts w:ascii="Times New Roman" w:hAnsi="Times New Roman" w:cs="Times New Roman"/>
          <w:b/>
          <w:bCs/>
          <w:color w:val="333333"/>
          <w:spacing w:val="-2"/>
          <w:sz w:val="24"/>
          <w:szCs w:val="24"/>
        </w:rPr>
        <w:t>Enclosures:</w:t>
      </w:r>
    </w:p>
    <w:p w14:paraId="10EB9795" w14:textId="77777777" w:rsidR="00C07B0F" w:rsidRPr="00C07B0F" w:rsidRDefault="00411C16" w:rsidP="00C07B0F">
      <w:pPr>
        <w:pStyle w:val="ListParagraph"/>
        <w:numPr>
          <w:ilvl w:val="1"/>
          <w:numId w:val="17"/>
        </w:numPr>
        <w:tabs>
          <w:tab w:val="left" w:pos="729"/>
        </w:tabs>
        <w:spacing w:before="160"/>
        <w:rPr>
          <w:rFonts w:ascii="Times New Roman" w:eastAsia="Calibri" w:hAnsi="Times New Roman" w:cs="Times New Roman"/>
          <w:sz w:val="24"/>
          <w:szCs w:val="24"/>
        </w:rPr>
      </w:pP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All</w:t>
      </w:r>
      <w:r w:rsidRPr="00C07B0F">
        <w:rPr>
          <w:rFonts w:ascii="Times New Roman" w:eastAsiaTheme="minorHAnsi" w:hAnsi="Times New Roman" w:cs="Times New Roman"/>
          <w:color w:val="333333"/>
          <w:spacing w:val="-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Educational</w:t>
      </w:r>
      <w:r w:rsidRPr="00C07B0F">
        <w:rPr>
          <w:rFonts w:ascii="Times New Roman" w:eastAsiaTheme="minorHAnsi" w:hAnsi="Times New Roman" w:cs="Times New Roman"/>
          <w:color w:val="333333"/>
          <w:spacing w:val="-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supporting</w:t>
      </w:r>
      <w:r w:rsidRPr="00C07B0F">
        <w:rPr>
          <w:rFonts w:ascii="Times New Roman" w:eastAsiaTheme="minorHAnsi" w:hAnsi="Times New Roman" w:cs="Times New Roman"/>
          <w:color w:val="333333"/>
          <w:spacing w:val="-1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doc</w:t>
      </w:r>
      <w:r w:rsidRPr="00C07B0F">
        <w:rPr>
          <w:rFonts w:ascii="Times New Roman" w:eastAsiaTheme="minorHAnsi" w:hAnsi="Times New Roman" w:cs="Times New Roman"/>
          <w:color w:val="333333"/>
          <w:spacing w:val="-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(Self-attested)</w:t>
      </w:r>
    </w:p>
    <w:p w14:paraId="3922F1AA" w14:textId="77777777" w:rsidR="00C07B0F" w:rsidRPr="00C07B0F" w:rsidRDefault="00411C16" w:rsidP="00C07B0F">
      <w:pPr>
        <w:pStyle w:val="ListParagraph"/>
        <w:numPr>
          <w:ilvl w:val="1"/>
          <w:numId w:val="17"/>
        </w:numPr>
        <w:tabs>
          <w:tab w:val="left" w:pos="729"/>
        </w:tabs>
        <w:spacing w:before="155"/>
        <w:rPr>
          <w:rFonts w:ascii="Times New Roman" w:eastAsia="Calibri" w:hAnsi="Times New Roman" w:cs="Times New Roman"/>
          <w:sz w:val="24"/>
          <w:szCs w:val="24"/>
        </w:rPr>
      </w:pP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All</w:t>
      </w:r>
      <w:r w:rsidRPr="00C07B0F">
        <w:rPr>
          <w:rFonts w:ascii="Times New Roman" w:eastAsiaTheme="minorHAnsi" w:hAnsi="Times New Roman" w:cs="Times New Roman"/>
          <w:color w:val="333333"/>
          <w:spacing w:val="-5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Work</w:t>
      </w:r>
      <w:r w:rsidRPr="00C07B0F">
        <w:rPr>
          <w:rFonts w:ascii="Times New Roman" w:eastAsiaTheme="minorHAnsi" w:hAnsi="Times New Roman" w:cs="Times New Roman"/>
          <w:color w:val="333333"/>
          <w:spacing w:val="-6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Experience</w:t>
      </w:r>
      <w:r w:rsidRPr="00C07B0F">
        <w:rPr>
          <w:rFonts w:ascii="Times New Roman" w:eastAsiaTheme="minorHAnsi" w:hAnsi="Times New Roman" w:cs="Times New Roman"/>
          <w:color w:val="333333"/>
          <w:spacing w:val="-7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supporting</w:t>
      </w:r>
      <w:r w:rsidRPr="00C07B0F">
        <w:rPr>
          <w:rFonts w:ascii="Times New Roman" w:eastAsiaTheme="minorHAnsi" w:hAnsi="Times New Roman" w:cs="Times New Roman"/>
          <w:color w:val="333333"/>
          <w:spacing w:val="-6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doc</w:t>
      </w:r>
      <w:r w:rsidRPr="00C07B0F">
        <w:rPr>
          <w:rFonts w:ascii="Times New Roman" w:eastAsiaTheme="minorHAnsi" w:hAnsi="Times New Roman" w:cs="Times New Roman"/>
          <w:color w:val="333333"/>
          <w:spacing w:val="-5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(Self</w:t>
      </w:r>
      <w:r w:rsidRPr="00C07B0F">
        <w:rPr>
          <w:rFonts w:ascii="Times New Roman" w:eastAsiaTheme="minorHAnsi" w:hAnsi="Times New Roman" w:cs="Times New Roman"/>
          <w:color w:val="333333"/>
          <w:spacing w:val="-6"/>
          <w:sz w:val="24"/>
          <w:szCs w:val="24"/>
        </w:rPr>
        <w:t>-a</w:t>
      </w:r>
      <w:r w:rsidRPr="00C07B0F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ttested)</w:t>
      </w:r>
    </w:p>
    <w:p w14:paraId="0C9DEBFD" w14:textId="77777777" w:rsidR="00C07B0F" w:rsidRPr="00C07B0F" w:rsidRDefault="00411C16" w:rsidP="00C07B0F">
      <w:pPr>
        <w:pStyle w:val="ListParagraph"/>
        <w:numPr>
          <w:ilvl w:val="1"/>
          <w:numId w:val="17"/>
        </w:numPr>
        <w:tabs>
          <w:tab w:val="left" w:pos="729"/>
        </w:tabs>
        <w:spacing w:before="155"/>
        <w:rPr>
          <w:rFonts w:ascii="Times New Roman" w:eastAsia="Calibri" w:hAnsi="Times New Roman" w:cs="Times New Roman"/>
          <w:sz w:val="24"/>
          <w:szCs w:val="24"/>
        </w:rPr>
      </w:pP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All</w:t>
      </w:r>
      <w:r w:rsidRPr="00C07B0F">
        <w:rPr>
          <w:rFonts w:ascii="Times New Roman" w:eastAsiaTheme="minorHAnsi" w:hAnsi="Times New Roman" w:cs="Times New Roman"/>
          <w:color w:val="333333"/>
          <w:spacing w:val="-1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enclosures</w:t>
      </w:r>
      <w:r w:rsidRPr="00C07B0F">
        <w:rPr>
          <w:rFonts w:ascii="Times New Roman" w:eastAsiaTheme="minorHAnsi" w:hAnsi="Times New Roman" w:cs="Times New Roman"/>
          <w:color w:val="333333"/>
          <w:spacing w:val="-13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must</w:t>
      </w:r>
      <w:r w:rsidRPr="00C07B0F">
        <w:rPr>
          <w:rFonts w:ascii="Times New Roman" w:eastAsiaTheme="minorHAnsi" w:hAnsi="Times New Roman" w:cs="Times New Roman"/>
          <w:color w:val="333333"/>
          <w:spacing w:val="-1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be</w:t>
      </w:r>
      <w:r w:rsidRPr="00C07B0F">
        <w:rPr>
          <w:rFonts w:ascii="Times New Roman" w:eastAsiaTheme="minorHAnsi" w:hAnsi="Times New Roman" w:cs="Times New Roman"/>
          <w:color w:val="333333"/>
          <w:spacing w:val="-1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scanned</w:t>
      </w:r>
      <w:r w:rsidRPr="00C07B0F">
        <w:rPr>
          <w:rFonts w:ascii="Times New Roman" w:eastAsiaTheme="minorHAnsi" w:hAnsi="Times New Roman" w:cs="Times New Roman"/>
          <w:color w:val="333333"/>
          <w:spacing w:val="-14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as</w:t>
      </w:r>
      <w:r w:rsidRPr="00C07B0F">
        <w:rPr>
          <w:rFonts w:ascii="Times New Roman" w:eastAsiaTheme="minorHAnsi" w:hAnsi="Times New Roman" w:cs="Times New Roman"/>
          <w:color w:val="333333"/>
          <w:spacing w:val="-1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a</w:t>
      </w:r>
      <w:r w:rsidRPr="00C07B0F">
        <w:rPr>
          <w:rFonts w:ascii="Times New Roman" w:eastAsiaTheme="minorHAnsi" w:hAnsi="Times New Roman" w:cs="Times New Roman"/>
          <w:color w:val="333333"/>
          <w:spacing w:val="-1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single</w:t>
      </w:r>
      <w:r w:rsidRPr="00C07B0F">
        <w:rPr>
          <w:rFonts w:ascii="Times New Roman" w:eastAsiaTheme="minorHAnsi" w:hAnsi="Times New Roman" w:cs="Times New Roman"/>
          <w:color w:val="333333"/>
          <w:spacing w:val="-14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PDF</w:t>
      </w:r>
      <w:r w:rsidRPr="00C07B0F">
        <w:rPr>
          <w:rFonts w:ascii="Times New Roman" w:eastAsiaTheme="minorHAnsi" w:hAnsi="Times New Roman" w:cs="Times New Roman"/>
          <w:color w:val="333333"/>
          <w:spacing w:val="-14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file,</w:t>
      </w:r>
      <w:r w:rsidRPr="00C07B0F">
        <w:rPr>
          <w:rFonts w:ascii="Times New Roman" w:eastAsiaTheme="minorHAnsi" w:hAnsi="Times New Roman" w:cs="Times New Roman"/>
          <w:color w:val="333333"/>
          <w:spacing w:val="-13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not</w:t>
      </w:r>
      <w:r w:rsidRPr="00C07B0F">
        <w:rPr>
          <w:rFonts w:ascii="Times New Roman" w:eastAsiaTheme="minorHAnsi" w:hAnsi="Times New Roman" w:cs="Times New Roman"/>
          <w:color w:val="333333"/>
          <w:spacing w:val="-14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bigger</w:t>
      </w:r>
      <w:r w:rsidRPr="00C07B0F">
        <w:rPr>
          <w:rFonts w:ascii="Times New Roman" w:eastAsiaTheme="minorHAnsi" w:hAnsi="Times New Roman" w:cs="Times New Roman"/>
          <w:color w:val="333333"/>
          <w:spacing w:val="-13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than</w:t>
      </w:r>
      <w:r w:rsidRPr="00C07B0F">
        <w:rPr>
          <w:rFonts w:ascii="Times New Roman" w:eastAsiaTheme="minorHAnsi" w:hAnsi="Times New Roman" w:cs="Times New Roman"/>
          <w:color w:val="333333"/>
          <w:spacing w:val="-13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z w:val="24"/>
          <w:szCs w:val="24"/>
        </w:rPr>
        <w:t>5</w:t>
      </w:r>
      <w:r w:rsidRPr="00C07B0F">
        <w:rPr>
          <w:rFonts w:ascii="Times New Roman" w:eastAsiaTheme="minorHAnsi" w:hAnsi="Times New Roman" w:cs="Times New Roman"/>
          <w:color w:val="333333"/>
          <w:spacing w:val="-12"/>
          <w:sz w:val="24"/>
          <w:szCs w:val="24"/>
        </w:rPr>
        <w:t xml:space="preserve"> </w:t>
      </w:r>
      <w:r w:rsidRPr="00C07B0F">
        <w:rPr>
          <w:rFonts w:ascii="Times New Roman" w:eastAsiaTheme="minorHAnsi" w:hAnsi="Times New Roman" w:cs="Times New Roman"/>
          <w:color w:val="333333"/>
          <w:spacing w:val="-5"/>
          <w:sz w:val="24"/>
          <w:szCs w:val="24"/>
        </w:rPr>
        <w:t>mb.</w:t>
      </w:r>
    </w:p>
    <w:p w14:paraId="11AE5012" w14:textId="77777777" w:rsidR="004673AE" w:rsidRPr="004673AE" w:rsidRDefault="004673AE" w:rsidP="004673AE">
      <w:pPr>
        <w:tabs>
          <w:tab w:val="left" w:pos="729"/>
        </w:tabs>
        <w:spacing w:before="160"/>
        <w:rPr>
          <w:rFonts w:ascii="Times New Roman" w:eastAsiaTheme="minorHAnsi" w:hAnsi="Times New Roman" w:cs="Times New Roman"/>
          <w:b/>
          <w:bCs/>
          <w:color w:val="333333"/>
          <w:spacing w:val="-4"/>
          <w:sz w:val="24"/>
          <w:szCs w:val="24"/>
        </w:rPr>
      </w:pPr>
      <w:r w:rsidRPr="004673AE">
        <w:rPr>
          <w:rFonts w:ascii="Times New Roman" w:eastAsiaTheme="minorHAnsi" w:hAnsi="Times New Roman" w:cs="Times New Roman"/>
          <w:b/>
          <w:bCs/>
          <w:color w:val="333333"/>
          <w:spacing w:val="-4"/>
          <w:sz w:val="24"/>
          <w:szCs w:val="24"/>
        </w:rPr>
        <w:t>Deadline:</w:t>
      </w:r>
    </w:p>
    <w:p w14:paraId="67427FE7" w14:textId="77777777" w:rsidR="004673AE" w:rsidRPr="004673AE" w:rsidRDefault="004673AE" w:rsidP="004673AE">
      <w:pPr>
        <w:pStyle w:val="ListParagraph"/>
        <w:numPr>
          <w:ilvl w:val="1"/>
          <w:numId w:val="17"/>
        </w:numPr>
        <w:tabs>
          <w:tab w:val="left" w:pos="729"/>
        </w:tabs>
        <w:spacing w:before="160"/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</w:pPr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Hard copies or email submissions will not be entertained.</w:t>
      </w:r>
    </w:p>
    <w:p w14:paraId="7D31B80D" w14:textId="091E0523" w:rsidR="004673AE" w:rsidRPr="004673AE" w:rsidRDefault="004673AE" w:rsidP="004673AE">
      <w:pPr>
        <w:pStyle w:val="ListParagraph"/>
        <w:numPr>
          <w:ilvl w:val="1"/>
          <w:numId w:val="17"/>
        </w:numPr>
        <w:tabs>
          <w:tab w:val="left" w:pos="729"/>
        </w:tabs>
        <w:spacing w:before="160"/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</w:pPr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Only filled applications (</w:t>
      </w:r>
      <w:hyperlink r:id="rId8" w:tgtFrame="_blank" w:history="1">
        <w:r w:rsidRPr="004673AE">
          <w:rPr>
            <w:rFonts w:ascii="Times New Roman" w:eastAsiaTheme="minorHAnsi" w:hAnsi="Times New Roman" w:cs="Times New Roman"/>
            <w:color w:val="333333"/>
            <w:spacing w:val="-4"/>
            <w:sz w:val="24"/>
            <w:szCs w:val="24"/>
          </w:rPr>
          <w:t>Annexures -</w:t>
        </w:r>
        <w:r>
          <w:rPr>
            <w:rFonts w:ascii="Times New Roman" w:eastAsiaTheme="minorHAnsi" w:hAnsi="Times New Roman" w:cs="Times New Roman"/>
            <w:color w:val="333333"/>
            <w:spacing w:val="-4"/>
            <w:sz w:val="24"/>
            <w:szCs w:val="24"/>
          </w:rPr>
          <w:t>I</w:t>
        </w:r>
        <w:r w:rsidRPr="004673AE">
          <w:rPr>
            <w:rFonts w:ascii="Times New Roman" w:eastAsiaTheme="minorHAnsi" w:hAnsi="Times New Roman" w:cs="Times New Roman"/>
            <w:color w:val="333333"/>
            <w:spacing w:val="-4"/>
            <w:sz w:val="24"/>
            <w:szCs w:val="24"/>
          </w:rPr>
          <w:t xml:space="preserve"> and </w:t>
        </w:r>
        <w:r>
          <w:rPr>
            <w:rFonts w:ascii="Times New Roman" w:eastAsiaTheme="minorHAnsi" w:hAnsi="Times New Roman" w:cs="Times New Roman"/>
            <w:color w:val="333333"/>
            <w:spacing w:val="-4"/>
            <w:sz w:val="24"/>
            <w:szCs w:val="24"/>
          </w:rPr>
          <w:t>II</w:t>
        </w:r>
      </w:hyperlink>
      <w:r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 xml:space="preserve"> </w:t>
      </w:r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 xml:space="preserve"> in single </w:t>
      </w:r>
      <w:proofErr w:type="spellStart"/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pdf</w:t>
      </w:r>
      <w:proofErr w:type="spellEnd"/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 xml:space="preserve"> file) uploaded and received through given Google Link on or before </w:t>
      </w:r>
      <w:r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20</w:t>
      </w:r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.0</w:t>
      </w:r>
      <w:r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6</w:t>
      </w:r>
      <w:r w:rsidRPr="004673AE">
        <w:rPr>
          <w:rFonts w:ascii="Times New Roman" w:eastAsiaTheme="minorHAnsi" w:hAnsi="Times New Roman" w:cs="Times New Roman"/>
          <w:color w:val="333333"/>
          <w:spacing w:val="-4"/>
          <w:sz w:val="24"/>
          <w:szCs w:val="24"/>
        </w:rPr>
        <w:t>.2026 shall be considered.</w:t>
      </w:r>
    </w:p>
    <w:p w14:paraId="2C24C569" w14:textId="77777777" w:rsidR="00C07B0F" w:rsidRPr="00D37924" w:rsidRDefault="00C07B0F" w:rsidP="00C07B0F">
      <w:pPr>
        <w:widowControl/>
        <w:autoSpaceDE/>
        <w:autoSpaceDN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C07B0F" w:rsidRPr="00D37924" w:rsidSect="00EF3D18">
      <w:headerReference w:type="default" r:id="rId9"/>
      <w:pgSz w:w="12240" w:h="15840"/>
      <w:pgMar w:top="900" w:right="1440" w:bottom="450" w:left="1440" w:header="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C652E0" w14:textId="77777777" w:rsidR="00D0205E" w:rsidRDefault="00D0205E">
      <w:r>
        <w:separator/>
      </w:r>
    </w:p>
  </w:endnote>
  <w:endnote w:type="continuationSeparator" w:id="0">
    <w:p w14:paraId="08CD78F3" w14:textId="77777777" w:rsidR="00D0205E" w:rsidRDefault="00D02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C4AC5E" w14:textId="77777777" w:rsidR="00D0205E" w:rsidRDefault="00D0205E">
      <w:r>
        <w:separator/>
      </w:r>
    </w:p>
  </w:footnote>
  <w:footnote w:type="continuationSeparator" w:id="0">
    <w:p w14:paraId="09B35769" w14:textId="77777777" w:rsidR="00D0205E" w:rsidRDefault="00D020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B5BA0E" w14:textId="77777777" w:rsidR="0095676E" w:rsidRDefault="0095676E">
    <w:pPr>
      <w:rPr>
        <w:vanish/>
        <w:sz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25489"/>
    <w:multiLevelType w:val="hybridMultilevel"/>
    <w:tmpl w:val="63A2D3AC"/>
    <w:lvl w:ilvl="0" w:tplc="101C5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3E42536">
      <w:start w:val="1"/>
      <w:numFmt w:val="lowerLetter"/>
      <w:lvlText w:val="%2."/>
      <w:lvlJc w:val="left"/>
      <w:pPr>
        <w:ind w:left="1080" w:hanging="360"/>
      </w:pPr>
    </w:lvl>
    <w:lvl w:ilvl="2" w:tplc="D6CCCA1E" w:tentative="1">
      <w:start w:val="1"/>
      <w:numFmt w:val="lowerRoman"/>
      <w:lvlText w:val="%3."/>
      <w:lvlJc w:val="right"/>
      <w:pPr>
        <w:ind w:left="1800" w:hanging="180"/>
      </w:pPr>
    </w:lvl>
    <w:lvl w:ilvl="3" w:tplc="8F4267BE" w:tentative="1">
      <w:start w:val="1"/>
      <w:numFmt w:val="decimal"/>
      <w:lvlText w:val="%4."/>
      <w:lvlJc w:val="left"/>
      <w:pPr>
        <w:ind w:left="2520" w:hanging="360"/>
      </w:pPr>
    </w:lvl>
    <w:lvl w:ilvl="4" w:tplc="5998A958" w:tentative="1">
      <w:start w:val="1"/>
      <w:numFmt w:val="lowerLetter"/>
      <w:lvlText w:val="%5."/>
      <w:lvlJc w:val="left"/>
      <w:pPr>
        <w:ind w:left="3240" w:hanging="360"/>
      </w:pPr>
    </w:lvl>
    <w:lvl w:ilvl="5" w:tplc="11962D5A" w:tentative="1">
      <w:start w:val="1"/>
      <w:numFmt w:val="lowerRoman"/>
      <w:lvlText w:val="%6."/>
      <w:lvlJc w:val="right"/>
      <w:pPr>
        <w:ind w:left="3960" w:hanging="180"/>
      </w:pPr>
    </w:lvl>
    <w:lvl w:ilvl="6" w:tplc="575A8F28" w:tentative="1">
      <w:start w:val="1"/>
      <w:numFmt w:val="decimal"/>
      <w:lvlText w:val="%7."/>
      <w:lvlJc w:val="left"/>
      <w:pPr>
        <w:ind w:left="4680" w:hanging="360"/>
      </w:pPr>
    </w:lvl>
    <w:lvl w:ilvl="7" w:tplc="64603570" w:tentative="1">
      <w:start w:val="1"/>
      <w:numFmt w:val="lowerLetter"/>
      <w:lvlText w:val="%8."/>
      <w:lvlJc w:val="left"/>
      <w:pPr>
        <w:ind w:left="5400" w:hanging="360"/>
      </w:pPr>
    </w:lvl>
    <w:lvl w:ilvl="8" w:tplc="82789C1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1A834AC"/>
    <w:multiLevelType w:val="hybridMultilevel"/>
    <w:tmpl w:val="CB868D64"/>
    <w:lvl w:ilvl="0" w:tplc="07A45F9C">
      <w:start w:val="1"/>
      <w:numFmt w:val="decimal"/>
      <w:lvlText w:val="%1."/>
      <w:lvlJc w:val="left"/>
      <w:pPr>
        <w:ind w:left="828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FB6BC92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ar-SA"/>
      </w:rPr>
    </w:lvl>
    <w:lvl w:ilvl="2" w:tplc="C922B54A">
      <w:numFmt w:val="bullet"/>
      <w:lvlText w:val="•"/>
      <w:lvlJc w:val="left"/>
      <w:pPr>
        <w:ind w:left="2269" w:hanging="360"/>
      </w:pPr>
      <w:rPr>
        <w:rFonts w:hint="default"/>
        <w:lang w:val="en-US" w:eastAsia="en-US" w:bidi="ar-SA"/>
      </w:rPr>
    </w:lvl>
    <w:lvl w:ilvl="3" w:tplc="845C3B4C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4" w:tplc="2C8E9D2A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5" w:tplc="F9747FDA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34B8FD48">
      <w:numFmt w:val="bullet"/>
      <w:lvlText w:val="•"/>
      <w:lvlJc w:val="left"/>
      <w:pPr>
        <w:ind w:left="5167" w:hanging="360"/>
      </w:pPr>
      <w:rPr>
        <w:rFonts w:hint="default"/>
        <w:lang w:val="en-US" w:eastAsia="en-US" w:bidi="ar-SA"/>
      </w:rPr>
    </w:lvl>
    <w:lvl w:ilvl="7" w:tplc="3C9EF89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3014E678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</w:abstractNum>
  <w:abstractNum w:abstractNumId="2">
    <w:nsid w:val="04084441"/>
    <w:multiLevelType w:val="hybridMultilevel"/>
    <w:tmpl w:val="44F86096"/>
    <w:lvl w:ilvl="0" w:tplc="6792B93A">
      <w:start w:val="1"/>
      <w:numFmt w:val="decimal"/>
      <w:lvlText w:val="%1."/>
      <w:lvlJc w:val="left"/>
      <w:pPr>
        <w:ind w:left="828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9DEA85E6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ar-SA"/>
      </w:rPr>
    </w:lvl>
    <w:lvl w:ilvl="2" w:tplc="6BDE7A9C">
      <w:numFmt w:val="bullet"/>
      <w:lvlText w:val="•"/>
      <w:lvlJc w:val="left"/>
      <w:pPr>
        <w:ind w:left="2269" w:hanging="360"/>
      </w:pPr>
      <w:rPr>
        <w:rFonts w:hint="default"/>
        <w:lang w:val="en-US" w:eastAsia="en-US" w:bidi="ar-SA"/>
      </w:rPr>
    </w:lvl>
    <w:lvl w:ilvl="3" w:tplc="13BEC4E8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4" w:tplc="B1A6E1FA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5" w:tplc="DA7A0ED6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938AAB44">
      <w:numFmt w:val="bullet"/>
      <w:lvlText w:val="•"/>
      <w:lvlJc w:val="left"/>
      <w:pPr>
        <w:ind w:left="5167" w:hanging="360"/>
      </w:pPr>
      <w:rPr>
        <w:rFonts w:hint="default"/>
        <w:lang w:val="en-US" w:eastAsia="en-US" w:bidi="ar-SA"/>
      </w:rPr>
    </w:lvl>
    <w:lvl w:ilvl="7" w:tplc="BA7CB2F0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279290F2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</w:abstractNum>
  <w:abstractNum w:abstractNumId="3">
    <w:nsid w:val="04915ACA"/>
    <w:multiLevelType w:val="multilevel"/>
    <w:tmpl w:val="34446B3C"/>
    <w:lvl w:ilvl="0">
      <w:start w:val="1"/>
      <w:numFmt w:val="bullet"/>
      <w:lvlText w:val=""/>
      <w:lvlJc w:val="left"/>
      <w:pPr>
        <w:tabs>
          <w:tab w:val="num" w:pos="855"/>
        </w:tabs>
        <w:ind w:left="85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75"/>
        </w:tabs>
        <w:ind w:left="157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95"/>
        </w:tabs>
        <w:ind w:left="229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15"/>
        </w:tabs>
        <w:ind w:left="301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35"/>
        </w:tabs>
        <w:ind w:left="373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55"/>
        </w:tabs>
        <w:ind w:left="445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75"/>
        </w:tabs>
        <w:ind w:left="517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95"/>
        </w:tabs>
        <w:ind w:left="589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15"/>
        </w:tabs>
        <w:ind w:left="6615" w:hanging="360"/>
      </w:pPr>
      <w:rPr>
        <w:rFonts w:ascii="Wingdings" w:hAnsi="Wingdings" w:hint="default"/>
        <w:sz w:val="20"/>
      </w:rPr>
    </w:lvl>
  </w:abstractNum>
  <w:abstractNum w:abstractNumId="4">
    <w:nsid w:val="14777220"/>
    <w:multiLevelType w:val="hybridMultilevel"/>
    <w:tmpl w:val="934EAC08"/>
    <w:lvl w:ilvl="0" w:tplc="C6AE99F8">
      <w:start w:val="1"/>
      <w:numFmt w:val="decimal"/>
      <w:lvlText w:val="%1."/>
      <w:lvlJc w:val="left"/>
      <w:pPr>
        <w:ind w:left="797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51ABFA8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spacing w:val="0"/>
        <w:w w:val="100"/>
        <w:sz w:val="22"/>
        <w:szCs w:val="22"/>
        <w:lang w:val="en-US" w:eastAsia="en-US" w:bidi="ar-SA"/>
      </w:rPr>
    </w:lvl>
    <w:lvl w:ilvl="2" w:tplc="28B29F42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3" w:tplc="0EF2DEEA">
      <w:numFmt w:val="bullet"/>
      <w:lvlText w:val="•"/>
      <w:lvlJc w:val="left"/>
      <w:pPr>
        <w:ind w:left="3173" w:hanging="360"/>
      </w:pPr>
      <w:rPr>
        <w:rFonts w:hint="default"/>
        <w:lang w:val="en-US" w:eastAsia="en-US" w:bidi="ar-SA"/>
      </w:rPr>
    </w:lvl>
    <w:lvl w:ilvl="4" w:tplc="34D4FF8C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29FAE41A">
      <w:numFmt w:val="bullet"/>
      <w:lvlText w:val="•"/>
      <w:lvlJc w:val="left"/>
      <w:pPr>
        <w:ind w:left="5547" w:hanging="360"/>
      </w:pPr>
      <w:rPr>
        <w:rFonts w:hint="default"/>
        <w:lang w:val="en-US" w:eastAsia="en-US" w:bidi="ar-SA"/>
      </w:rPr>
    </w:lvl>
    <w:lvl w:ilvl="6" w:tplc="4A2CC95A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7" w:tplc="3468F80E">
      <w:numFmt w:val="bullet"/>
      <w:lvlText w:val="•"/>
      <w:lvlJc w:val="left"/>
      <w:pPr>
        <w:ind w:left="7921" w:hanging="360"/>
      </w:pPr>
      <w:rPr>
        <w:rFonts w:hint="default"/>
        <w:lang w:val="en-US" w:eastAsia="en-US" w:bidi="ar-SA"/>
      </w:rPr>
    </w:lvl>
    <w:lvl w:ilvl="8" w:tplc="B30E9C1A">
      <w:numFmt w:val="bullet"/>
      <w:lvlText w:val="•"/>
      <w:lvlJc w:val="left"/>
      <w:pPr>
        <w:ind w:left="9108" w:hanging="360"/>
      </w:pPr>
      <w:rPr>
        <w:rFonts w:hint="default"/>
        <w:lang w:val="en-US" w:eastAsia="en-US" w:bidi="ar-SA"/>
      </w:rPr>
    </w:lvl>
  </w:abstractNum>
  <w:abstractNum w:abstractNumId="5">
    <w:nsid w:val="1EC81CC7"/>
    <w:multiLevelType w:val="multilevel"/>
    <w:tmpl w:val="58843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F077EA7"/>
    <w:multiLevelType w:val="multilevel"/>
    <w:tmpl w:val="2D929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1B7E1E"/>
    <w:multiLevelType w:val="multilevel"/>
    <w:tmpl w:val="4F921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6E021CD"/>
    <w:multiLevelType w:val="multilevel"/>
    <w:tmpl w:val="D1A4F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475269D"/>
    <w:multiLevelType w:val="multilevel"/>
    <w:tmpl w:val="4F921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137781A"/>
    <w:multiLevelType w:val="multilevel"/>
    <w:tmpl w:val="B9F47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42A1975"/>
    <w:multiLevelType w:val="hybridMultilevel"/>
    <w:tmpl w:val="A866EF24"/>
    <w:lvl w:ilvl="0" w:tplc="3DB4B1FE">
      <w:start w:val="1"/>
      <w:numFmt w:val="decimal"/>
      <w:lvlText w:val="%1."/>
      <w:lvlJc w:val="left"/>
      <w:pPr>
        <w:ind w:left="797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color w:val="333333"/>
        <w:spacing w:val="0"/>
        <w:w w:val="100"/>
        <w:sz w:val="22"/>
        <w:szCs w:val="22"/>
        <w:lang w:val="en-US" w:eastAsia="en-US" w:bidi="ar-SA"/>
      </w:rPr>
    </w:lvl>
    <w:lvl w:ilvl="1" w:tplc="03BA463A">
      <w:numFmt w:val="bullet"/>
      <w:lvlText w:val=""/>
      <w:lvlJc w:val="left"/>
      <w:pPr>
        <w:ind w:left="1157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71E2800A">
      <w:numFmt w:val="bullet"/>
      <w:lvlText w:val="•"/>
      <w:lvlJc w:val="left"/>
      <w:pPr>
        <w:ind w:left="2306" w:hanging="361"/>
      </w:pPr>
      <w:rPr>
        <w:rFonts w:hint="default"/>
        <w:lang w:val="en-US" w:eastAsia="en-US" w:bidi="ar-SA"/>
      </w:rPr>
    </w:lvl>
    <w:lvl w:ilvl="3" w:tplc="8ED6343E">
      <w:numFmt w:val="bullet"/>
      <w:lvlText w:val="•"/>
      <w:lvlJc w:val="left"/>
      <w:pPr>
        <w:ind w:left="3453" w:hanging="361"/>
      </w:pPr>
      <w:rPr>
        <w:rFonts w:hint="default"/>
        <w:lang w:val="en-US" w:eastAsia="en-US" w:bidi="ar-SA"/>
      </w:rPr>
    </w:lvl>
    <w:lvl w:ilvl="4" w:tplc="C01EB9D8">
      <w:numFmt w:val="bullet"/>
      <w:lvlText w:val="•"/>
      <w:lvlJc w:val="left"/>
      <w:pPr>
        <w:ind w:left="4600" w:hanging="361"/>
      </w:pPr>
      <w:rPr>
        <w:rFonts w:hint="default"/>
        <w:lang w:val="en-US" w:eastAsia="en-US" w:bidi="ar-SA"/>
      </w:rPr>
    </w:lvl>
    <w:lvl w:ilvl="5" w:tplc="2452DEBA">
      <w:numFmt w:val="bullet"/>
      <w:lvlText w:val="•"/>
      <w:lvlJc w:val="left"/>
      <w:pPr>
        <w:ind w:left="5747" w:hanging="361"/>
      </w:pPr>
      <w:rPr>
        <w:rFonts w:hint="default"/>
        <w:lang w:val="en-US" w:eastAsia="en-US" w:bidi="ar-SA"/>
      </w:rPr>
    </w:lvl>
    <w:lvl w:ilvl="6" w:tplc="43489A9E">
      <w:numFmt w:val="bullet"/>
      <w:lvlText w:val="•"/>
      <w:lvlJc w:val="left"/>
      <w:pPr>
        <w:ind w:left="6894" w:hanging="361"/>
      </w:pPr>
      <w:rPr>
        <w:rFonts w:hint="default"/>
        <w:lang w:val="en-US" w:eastAsia="en-US" w:bidi="ar-SA"/>
      </w:rPr>
    </w:lvl>
    <w:lvl w:ilvl="7" w:tplc="23D62A7E">
      <w:numFmt w:val="bullet"/>
      <w:lvlText w:val="•"/>
      <w:lvlJc w:val="left"/>
      <w:pPr>
        <w:ind w:left="8041" w:hanging="361"/>
      </w:pPr>
      <w:rPr>
        <w:rFonts w:hint="default"/>
        <w:lang w:val="en-US" w:eastAsia="en-US" w:bidi="ar-SA"/>
      </w:rPr>
    </w:lvl>
    <w:lvl w:ilvl="8" w:tplc="A2D2C886">
      <w:numFmt w:val="bullet"/>
      <w:lvlText w:val="•"/>
      <w:lvlJc w:val="left"/>
      <w:pPr>
        <w:ind w:left="9188" w:hanging="361"/>
      </w:pPr>
      <w:rPr>
        <w:rFonts w:hint="default"/>
        <w:lang w:val="en-US" w:eastAsia="en-US" w:bidi="ar-SA"/>
      </w:rPr>
    </w:lvl>
  </w:abstractNum>
  <w:abstractNum w:abstractNumId="12">
    <w:nsid w:val="5560050D"/>
    <w:multiLevelType w:val="hybridMultilevel"/>
    <w:tmpl w:val="C436F4AE"/>
    <w:lvl w:ilvl="0" w:tplc="1630903C">
      <w:start w:val="1"/>
      <w:numFmt w:val="decimal"/>
      <w:lvlText w:val="%1."/>
      <w:lvlJc w:val="left"/>
      <w:pPr>
        <w:ind w:left="828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3DC35FE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ar-SA"/>
      </w:rPr>
    </w:lvl>
    <w:lvl w:ilvl="2" w:tplc="B394A836">
      <w:numFmt w:val="bullet"/>
      <w:lvlText w:val="•"/>
      <w:lvlJc w:val="left"/>
      <w:pPr>
        <w:ind w:left="2269" w:hanging="360"/>
      </w:pPr>
      <w:rPr>
        <w:rFonts w:hint="default"/>
        <w:lang w:val="en-US" w:eastAsia="en-US" w:bidi="ar-SA"/>
      </w:rPr>
    </w:lvl>
    <w:lvl w:ilvl="3" w:tplc="93324880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4" w:tplc="C5389AC6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5" w:tplc="4C804164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0D62D1B6">
      <w:numFmt w:val="bullet"/>
      <w:lvlText w:val="•"/>
      <w:lvlJc w:val="left"/>
      <w:pPr>
        <w:ind w:left="5167" w:hanging="360"/>
      </w:pPr>
      <w:rPr>
        <w:rFonts w:hint="default"/>
        <w:lang w:val="en-US" w:eastAsia="en-US" w:bidi="ar-SA"/>
      </w:rPr>
    </w:lvl>
    <w:lvl w:ilvl="7" w:tplc="E1D8D7E2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8D14ACE6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</w:abstractNum>
  <w:abstractNum w:abstractNumId="13">
    <w:nsid w:val="5B18B72C"/>
    <w:multiLevelType w:val="hybridMultilevel"/>
    <w:tmpl w:val="934EAC08"/>
    <w:lvl w:ilvl="0" w:tplc="C8B8E276">
      <w:start w:val="1"/>
      <w:numFmt w:val="decimal"/>
      <w:lvlText w:val="%1."/>
      <w:lvlJc w:val="left"/>
      <w:pPr>
        <w:ind w:left="797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A4A232A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spacing w:val="0"/>
        <w:w w:val="100"/>
        <w:sz w:val="22"/>
        <w:szCs w:val="22"/>
        <w:lang w:val="en-US" w:eastAsia="en-US" w:bidi="ar-SA"/>
      </w:rPr>
    </w:lvl>
    <w:lvl w:ilvl="2" w:tplc="56464658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3" w:tplc="0D224E56">
      <w:numFmt w:val="bullet"/>
      <w:lvlText w:val="•"/>
      <w:lvlJc w:val="left"/>
      <w:pPr>
        <w:ind w:left="3173" w:hanging="360"/>
      </w:pPr>
      <w:rPr>
        <w:rFonts w:hint="default"/>
        <w:lang w:val="en-US" w:eastAsia="en-US" w:bidi="ar-SA"/>
      </w:rPr>
    </w:lvl>
    <w:lvl w:ilvl="4" w:tplc="BA06E614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0BBECED0">
      <w:numFmt w:val="bullet"/>
      <w:lvlText w:val="•"/>
      <w:lvlJc w:val="left"/>
      <w:pPr>
        <w:ind w:left="5547" w:hanging="360"/>
      </w:pPr>
      <w:rPr>
        <w:rFonts w:hint="default"/>
        <w:lang w:val="en-US" w:eastAsia="en-US" w:bidi="ar-SA"/>
      </w:rPr>
    </w:lvl>
    <w:lvl w:ilvl="6" w:tplc="A1B878C8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7" w:tplc="FD0E8BCA">
      <w:numFmt w:val="bullet"/>
      <w:lvlText w:val="•"/>
      <w:lvlJc w:val="left"/>
      <w:pPr>
        <w:ind w:left="7921" w:hanging="360"/>
      </w:pPr>
      <w:rPr>
        <w:rFonts w:hint="default"/>
        <w:lang w:val="en-US" w:eastAsia="en-US" w:bidi="ar-SA"/>
      </w:rPr>
    </w:lvl>
    <w:lvl w:ilvl="8" w:tplc="68EEE24E">
      <w:numFmt w:val="bullet"/>
      <w:lvlText w:val="•"/>
      <w:lvlJc w:val="left"/>
      <w:pPr>
        <w:ind w:left="9108" w:hanging="360"/>
      </w:pPr>
      <w:rPr>
        <w:rFonts w:hint="default"/>
        <w:lang w:val="en-US" w:eastAsia="en-US" w:bidi="ar-SA"/>
      </w:rPr>
    </w:lvl>
  </w:abstractNum>
  <w:abstractNum w:abstractNumId="14">
    <w:nsid w:val="63C82E37"/>
    <w:multiLevelType w:val="hybridMultilevel"/>
    <w:tmpl w:val="73AC116C"/>
    <w:lvl w:ilvl="0" w:tplc="D89A0FC4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spacing w:val="0"/>
        <w:w w:val="100"/>
        <w:sz w:val="22"/>
        <w:szCs w:val="22"/>
        <w:lang w:val="en-US" w:eastAsia="en-US" w:bidi="ar-SA"/>
      </w:rPr>
    </w:lvl>
    <w:lvl w:ilvl="1" w:tplc="1020F6FC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ar-SA"/>
      </w:rPr>
    </w:lvl>
    <w:lvl w:ilvl="2" w:tplc="E1FC31B6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A11C1F68">
      <w:numFmt w:val="bullet"/>
      <w:lvlText w:val="•"/>
      <w:lvlJc w:val="left"/>
      <w:pPr>
        <w:ind w:left="3948" w:hanging="360"/>
      </w:pPr>
      <w:rPr>
        <w:rFonts w:hint="default"/>
        <w:lang w:val="en-US" w:eastAsia="en-US" w:bidi="ar-SA"/>
      </w:rPr>
    </w:lvl>
    <w:lvl w:ilvl="4" w:tplc="2A545A82">
      <w:numFmt w:val="bullet"/>
      <w:lvlText w:val="•"/>
      <w:lvlJc w:val="left"/>
      <w:pPr>
        <w:ind w:left="5024" w:hanging="360"/>
      </w:pPr>
      <w:rPr>
        <w:rFonts w:hint="default"/>
        <w:lang w:val="en-US" w:eastAsia="en-US" w:bidi="ar-SA"/>
      </w:rPr>
    </w:lvl>
    <w:lvl w:ilvl="5" w:tplc="9BA45DEA">
      <w:numFmt w:val="bullet"/>
      <w:lvlText w:val="•"/>
      <w:lvlJc w:val="left"/>
      <w:pPr>
        <w:ind w:left="6101" w:hanging="360"/>
      </w:pPr>
      <w:rPr>
        <w:rFonts w:hint="default"/>
        <w:lang w:val="en-US" w:eastAsia="en-US" w:bidi="ar-SA"/>
      </w:rPr>
    </w:lvl>
    <w:lvl w:ilvl="6" w:tplc="630C279E">
      <w:numFmt w:val="bullet"/>
      <w:lvlText w:val="•"/>
      <w:lvlJc w:val="left"/>
      <w:pPr>
        <w:ind w:left="7177" w:hanging="360"/>
      </w:pPr>
      <w:rPr>
        <w:rFonts w:hint="default"/>
        <w:lang w:val="en-US" w:eastAsia="en-US" w:bidi="ar-SA"/>
      </w:rPr>
    </w:lvl>
    <w:lvl w:ilvl="7" w:tplc="1AA464AC">
      <w:numFmt w:val="bullet"/>
      <w:lvlText w:val="•"/>
      <w:lvlJc w:val="left"/>
      <w:pPr>
        <w:ind w:left="8253" w:hanging="360"/>
      </w:pPr>
      <w:rPr>
        <w:rFonts w:hint="default"/>
        <w:lang w:val="en-US" w:eastAsia="en-US" w:bidi="ar-SA"/>
      </w:rPr>
    </w:lvl>
    <w:lvl w:ilvl="8" w:tplc="9CD62B78">
      <w:numFmt w:val="bullet"/>
      <w:lvlText w:val="•"/>
      <w:lvlJc w:val="left"/>
      <w:pPr>
        <w:ind w:left="9329" w:hanging="360"/>
      </w:pPr>
      <w:rPr>
        <w:rFonts w:hint="default"/>
        <w:lang w:val="en-US" w:eastAsia="en-US" w:bidi="ar-SA"/>
      </w:rPr>
    </w:lvl>
  </w:abstractNum>
  <w:abstractNum w:abstractNumId="15">
    <w:nsid w:val="65140E25"/>
    <w:multiLevelType w:val="multilevel"/>
    <w:tmpl w:val="A88A3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2F749C5"/>
    <w:multiLevelType w:val="hybridMultilevel"/>
    <w:tmpl w:val="934EAC08"/>
    <w:lvl w:ilvl="0" w:tplc="5B0EBC14">
      <w:start w:val="1"/>
      <w:numFmt w:val="decimal"/>
      <w:lvlText w:val="%1."/>
      <w:lvlJc w:val="left"/>
      <w:pPr>
        <w:ind w:left="797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7FA0E48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spacing w:val="0"/>
        <w:w w:val="100"/>
        <w:sz w:val="22"/>
        <w:szCs w:val="22"/>
        <w:lang w:val="en-US" w:eastAsia="en-US" w:bidi="ar-SA"/>
      </w:rPr>
    </w:lvl>
    <w:lvl w:ilvl="2" w:tplc="448051AA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3" w:tplc="4FB6761C">
      <w:numFmt w:val="bullet"/>
      <w:lvlText w:val="•"/>
      <w:lvlJc w:val="left"/>
      <w:pPr>
        <w:ind w:left="3173" w:hanging="360"/>
      </w:pPr>
      <w:rPr>
        <w:rFonts w:hint="default"/>
        <w:lang w:val="en-US" w:eastAsia="en-US" w:bidi="ar-SA"/>
      </w:rPr>
    </w:lvl>
    <w:lvl w:ilvl="4" w:tplc="80EC85E8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98161A5A">
      <w:numFmt w:val="bullet"/>
      <w:lvlText w:val="•"/>
      <w:lvlJc w:val="left"/>
      <w:pPr>
        <w:ind w:left="5547" w:hanging="360"/>
      </w:pPr>
      <w:rPr>
        <w:rFonts w:hint="default"/>
        <w:lang w:val="en-US" w:eastAsia="en-US" w:bidi="ar-SA"/>
      </w:rPr>
    </w:lvl>
    <w:lvl w:ilvl="6" w:tplc="419A0204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7" w:tplc="C3F64D48">
      <w:numFmt w:val="bullet"/>
      <w:lvlText w:val="•"/>
      <w:lvlJc w:val="left"/>
      <w:pPr>
        <w:ind w:left="7921" w:hanging="360"/>
      </w:pPr>
      <w:rPr>
        <w:rFonts w:hint="default"/>
        <w:lang w:val="en-US" w:eastAsia="en-US" w:bidi="ar-SA"/>
      </w:rPr>
    </w:lvl>
    <w:lvl w:ilvl="8" w:tplc="4D90231A">
      <w:numFmt w:val="bullet"/>
      <w:lvlText w:val="•"/>
      <w:lvlJc w:val="left"/>
      <w:pPr>
        <w:ind w:left="9108" w:hanging="360"/>
      </w:pPr>
      <w:rPr>
        <w:rFonts w:hint="default"/>
        <w:lang w:val="en-US" w:eastAsia="en-US" w:bidi="ar-SA"/>
      </w:rPr>
    </w:lvl>
  </w:abstractNum>
  <w:abstractNum w:abstractNumId="17">
    <w:nsid w:val="77B239FA"/>
    <w:multiLevelType w:val="hybridMultilevel"/>
    <w:tmpl w:val="CEBCA180"/>
    <w:lvl w:ilvl="0" w:tplc="EAAEA5BA">
      <w:start w:val="1"/>
      <w:numFmt w:val="decimal"/>
      <w:lvlText w:val="%1."/>
      <w:lvlJc w:val="left"/>
      <w:pPr>
        <w:ind w:left="828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8346A02A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ar-SA"/>
      </w:rPr>
    </w:lvl>
    <w:lvl w:ilvl="2" w:tplc="174890FE">
      <w:numFmt w:val="bullet"/>
      <w:lvlText w:val="•"/>
      <w:lvlJc w:val="left"/>
      <w:pPr>
        <w:ind w:left="2269" w:hanging="360"/>
      </w:pPr>
      <w:rPr>
        <w:rFonts w:hint="default"/>
        <w:lang w:val="en-US" w:eastAsia="en-US" w:bidi="ar-SA"/>
      </w:rPr>
    </w:lvl>
    <w:lvl w:ilvl="3" w:tplc="CE6EDAFE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4" w:tplc="C39E2272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5" w:tplc="B5ECBE66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C0749BC4">
      <w:numFmt w:val="bullet"/>
      <w:lvlText w:val="•"/>
      <w:lvlJc w:val="left"/>
      <w:pPr>
        <w:ind w:left="5167" w:hanging="360"/>
      </w:pPr>
      <w:rPr>
        <w:rFonts w:hint="default"/>
        <w:lang w:val="en-US" w:eastAsia="en-US" w:bidi="ar-SA"/>
      </w:rPr>
    </w:lvl>
    <w:lvl w:ilvl="7" w:tplc="1746435E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D58E4452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</w:abstractNum>
  <w:abstractNum w:abstractNumId="18">
    <w:nsid w:val="7C272B28"/>
    <w:multiLevelType w:val="hybridMultilevel"/>
    <w:tmpl w:val="98DCB0CE"/>
    <w:lvl w:ilvl="0" w:tplc="E306DDC4">
      <w:start w:val="1"/>
      <w:numFmt w:val="decimal"/>
      <w:lvlText w:val="%1."/>
      <w:lvlJc w:val="left"/>
      <w:pPr>
        <w:ind w:left="828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9B04F78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ar-SA"/>
      </w:rPr>
    </w:lvl>
    <w:lvl w:ilvl="2" w:tplc="14E04E8E">
      <w:numFmt w:val="bullet"/>
      <w:lvlText w:val="•"/>
      <w:lvlJc w:val="left"/>
      <w:pPr>
        <w:ind w:left="2269" w:hanging="360"/>
      </w:pPr>
      <w:rPr>
        <w:rFonts w:hint="default"/>
        <w:lang w:val="en-US" w:eastAsia="en-US" w:bidi="ar-SA"/>
      </w:rPr>
    </w:lvl>
    <w:lvl w:ilvl="3" w:tplc="219CCA8E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4" w:tplc="3A123FB8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5" w:tplc="DD5A4892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90F2105C">
      <w:numFmt w:val="bullet"/>
      <w:lvlText w:val="•"/>
      <w:lvlJc w:val="left"/>
      <w:pPr>
        <w:ind w:left="5167" w:hanging="360"/>
      </w:pPr>
      <w:rPr>
        <w:rFonts w:hint="default"/>
        <w:lang w:val="en-US" w:eastAsia="en-US" w:bidi="ar-SA"/>
      </w:rPr>
    </w:lvl>
    <w:lvl w:ilvl="7" w:tplc="D9C27578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18DE4552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</w:abstractNum>
  <w:num w:numId="1">
    <w:abstractNumId w:val="16"/>
  </w:num>
  <w:num w:numId="2">
    <w:abstractNumId w:val="14"/>
  </w:num>
  <w:num w:numId="3">
    <w:abstractNumId w:val="11"/>
  </w:num>
  <w:num w:numId="4">
    <w:abstractNumId w:val="1"/>
  </w:num>
  <w:num w:numId="5">
    <w:abstractNumId w:val="17"/>
  </w:num>
  <w:num w:numId="6">
    <w:abstractNumId w:val="12"/>
  </w:num>
  <w:num w:numId="7">
    <w:abstractNumId w:val="2"/>
  </w:num>
  <w:num w:numId="8">
    <w:abstractNumId w:val="18"/>
  </w:num>
  <w:num w:numId="9">
    <w:abstractNumId w:val="8"/>
  </w:num>
  <w:num w:numId="10">
    <w:abstractNumId w:val="15"/>
  </w:num>
  <w:num w:numId="11">
    <w:abstractNumId w:val="5"/>
  </w:num>
  <w:num w:numId="12">
    <w:abstractNumId w:val="3"/>
  </w:num>
  <w:num w:numId="13">
    <w:abstractNumId w:val="7"/>
  </w:num>
  <w:num w:numId="14">
    <w:abstractNumId w:val="10"/>
  </w:num>
  <w:num w:numId="15">
    <w:abstractNumId w:val="9"/>
  </w:num>
  <w:num w:numId="16">
    <w:abstractNumId w:val="0"/>
  </w:num>
  <w:num w:numId="17">
    <w:abstractNumId w:val="4"/>
  </w:num>
  <w:num w:numId="18">
    <w:abstractNumId w:val="13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0NTc0MDIwNjCwMDVV0lEKTi0uzszPAykwqgUAV9PZzCwAAAA="/>
  </w:docVars>
  <w:rsids>
    <w:rsidRoot w:val="006014E9"/>
    <w:rsid w:val="00011E0B"/>
    <w:rsid w:val="0002797C"/>
    <w:rsid w:val="00096B5D"/>
    <w:rsid w:val="000A586D"/>
    <w:rsid w:val="000C36F7"/>
    <w:rsid w:val="0011060A"/>
    <w:rsid w:val="0011203C"/>
    <w:rsid w:val="00112996"/>
    <w:rsid w:val="00112E47"/>
    <w:rsid w:val="001357E2"/>
    <w:rsid w:val="00137649"/>
    <w:rsid w:val="00137B7E"/>
    <w:rsid w:val="0018629B"/>
    <w:rsid w:val="001A6B12"/>
    <w:rsid w:val="001B7D1D"/>
    <w:rsid w:val="001C70A0"/>
    <w:rsid w:val="001D4CD7"/>
    <w:rsid w:val="00216E50"/>
    <w:rsid w:val="002362A8"/>
    <w:rsid w:val="00241B1F"/>
    <w:rsid w:val="00245D58"/>
    <w:rsid w:val="00295C7A"/>
    <w:rsid w:val="00296D41"/>
    <w:rsid w:val="002A282D"/>
    <w:rsid w:val="002B0E03"/>
    <w:rsid w:val="00307CED"/>
    <w:rsid w:val="0031040D"/>
    <w:rsid w:val="00314302"/>
    <w:rsid w:val="00314C49"/>
    <w:rsid w:val="00323FF0"/>
    <w:rsid w:val="00326D3F"/>
    <w:rsid w:val="00327E4B"/>
    <w:rsid w:val="00350430"/>
    <w:rsid w:val="00360C0E"/>
    <w:rsid w:val="003C5941"/>
    <w:rsid w:val="003E0149"/>
    <w:rsid w:val="003F45A7"/>
    <w:rsid w:val="004007BD"/>
    <w:rsid w:val="00411C16"/>
    <w:rsid w:val="004178E2"/>
    <w:rsid w:val="00420DF6"/>
    <w:rsid w:val="00450D2B"/>
    <w:rsid w:val="004673AE"/>
    <w:rsid w:val="004739EF"/>
    <w:rsid w:val="004875E9"/>
    <w:rsid w:val="0048781C"/>
    <w:rsid w:val="004B2A0B"/>
    <w:rsid w:val="004B619C"/>
    <w:rsid w:val="004E30FB"/>
    <w:rsid w:val="005210C3"/>
    <w:rsid w:val="00534846"/>
    <w:rsid w:val="00560842"/>
    <w:rsid w:val="00567248"/>
    <w:rsid w:val="00573E08"/>
    <w:rsid w:val="0059701C"/>
    <w:rsid w:val="005A4C1A"/>
    <w:rsid w:val="005B0D2A"/>
    <w:rsid w:val="005E667E"/>
    <w:rsid w:val="005E7397"/>
    <w:rsid w:val="005F2852"/>
    <w:rsid w:val="005F2E26"/>
    <w:rsid w:val="006014E9"/>
    <w:rsid w:val="0060722A"/>
    <w:rsid w:val="006077DD"/>
    <w:rsid w:val="00624F0A"/>
    <w:rsid w:val="006308F2"/>
    <w:rsid w:val="00634344"/>
    <w:rsid w:val="006A1870"/>
    <w:rsid w:val="006A5263"/>
    <w:rsid w:val="006A6EF1"/>
    <w:rsid w:val="006A7D54"/>
    <w:rsid w:val="006B36A1"/>
    <w:rsid w:val="006B4AA3"/>
    <w:rsid w:val="006C77EC"/>
    <w:rsid w:val="006E3103"/>
    <w:rsid w:val="006F1CFD"/>
    <w:rsid w:val="0073303B"/>
    <w:rsid w:val="00753ABF"/>
    <w:rsid w:val="00755B57"/>
    <w:rsid w:val="00756274"/>
    <w:rsid w:val="007568EC"/>
    <w:rsid w:val="0078189F"/>
    <w:rsid w:val="007C2D0C"/>
    <w:rsid w:val="007D1479"/>
    <w:rsid w:val="008413BB"/>
    <w:rsid w:val="00863DA6"/>
    <w:rsid w:val="00870A39"/>
    <w:rsid w:val="00883C3E"/>
    <w:rsid w:val="00886D2E"/>
    <w:rsid w:val="008A1EB9"/>
    <w:rsid w:val="008A3617"/>
    <w:rsid w:val="008A3997"/>
    <w:rsid w:val="008B0D86"/>
    <w:rsid w:val="008E461B"/>
    <w:rsid w:val="008E6DE6"/>
    <w:rsid w:val="008E73DE"/>
    <w:rsid w:val="008F4123"/>
    <w:rsid w:val="009012F3"/>
    <w:rsid w:val="00902203"/>
    <w:rsid w:val="00904C7B"/>
    <w:rsid w:val="0095676E"/>
    <w:rsid w:val="00957FBB"/>
    <w:rsid w:val="009606B4"/>
    <w:rsid w:val="0097436E"/>
    <w:rsid w:val="00974F56"/>
    <w:rsid w:val="00993C4D"/>
    <w:rsid w:val="009C4ED6"/>
    <w:rsid w:val="009D0F3B"/>
    <w:rsid w:val="009E79CD"/>
    <w:rsid w:val="00A25801"/>
    <w:rsid w:val="00A4156D"/>
    <w:rsid w:val="00A41796"/>
    <w:rsid w:val="00A66C67"/>
    <w:rsid w:val="00A866DD"/>
    <w:rsid w:val="00A9361A"/>
    <w:rsid w:val="00AA6907"/>
    <w:rsid w:val="00AB1179"/>
    <w:rsid w:val="00AC116C"/>
    <w:rsid w:val="00AE015F"/>
    <w:rsid w:val="00AF1308"/>
    <w:rsid w:val="00AF4AF6"/>
    <w:rsid w:val="00B137EC"/>
    <w:rsid w:val="00B14994"/>
    <w:rsid w:val="00B31D73"/>
    <w:rsid w:val="00B35140"/>
    <w:rsid w:val="00B54F78"/>
    <w:rsid w:val="00B56707"/>
    <w:rsid w:val="00B94AAB"/>
    <w:rsid w:val="00BA427E"/>
    <w:rsid w:val="00BA59A7"/>
    <w:rsid w:val="00C03BEC"/>
    <w:rsid w:val="00C07B0F"/>
    <w:rsid w:val="00C1084A"/>
    <w:rsid w:val="00C13371"/>
    <w:rsid w:val="00C1556E"/>
    <w:rsid w:val="00C41A69"/>
    <w:rsid w:val="00C46A79"/>
    <w:rsid w:val="00C71502"/>
    <w:rsid w:val="00C73DD4"/>
    <w:rsid w:val="00C81ED5"/>
    <w:rsid w:val="00CB16B6"/>
    <w:rsid w:val="00CB3015"/>
    <w:rsid w:val="00CB4774"/>
    <w:rsid w:val="00CB68EE"/>
    <w:rsid w:val="00CC030D"/>
    <w:rsid w:val="00CD68D0"/>
    <w:rsid w:val="00D0205E"/>
    <w:rsid w:val="00D027BD"/>
    <w:rsid w:val="00D343DC"/>
    <w:rsid w:val="00D37924"/>
    <w:rsid w:val="00D702AB"/>
    <w:rsid w:val="00D97A00"/>
    <w:rsid w:val="00DA0F49"/>
    <w:rsid w:val="00DA4D38"/>
    <w:rsid w:val="00DA560A"/>
    <w:rsid w:val="00DF1F5F"/>
    <w:rsid w:val="00DF5BBD"/>
    <w:rsid w:val="00E01AB7"/>
    <w:rsid w:val="00E12326"/>
    <w:rsid w:val="00E1426E"/>
    <w:rsid w:val="00E4621D"/>
    <w:rsid w:val="00EA059A"/>
    <w:rsid w:val="00EB6D26"/>
    <w:rsid w:val="00EE2D9D"/>
    <w:rsid w:val="00EF0466"/>
    <w:rsid w:val="00F02FD1"/>
    <w:rsid w:val="00F123B2"/>
    <w:rsid w:val="00F353AB"/>
    <w:rsid w:val="00F47850"/>
    <w:rsid w:val="00F742F2"/>
    <w:rsid w:val="00F86FCE"/>
    <w:rsid w:val="00F944D3"/>
    <w:rsid w:val="00FB52EE"/>
    <w:rsid w:val="00FC66DE"/>
    <w:rsid w:val="7988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37F3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spacing w:before="79"/>
      <w:ind w:left="9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2E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2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1"/>
      <w:ind w:left="20"/>
    </w:pPr>
    <w:rPr>
      <w:rFonts w:ascii="Arial" w:eastAsia="Arial" w:hAnsi="Arial" w:cs="Arial"/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34"/>
    <w:qFormat/>
    <w:pPr>
      <w:ind w:left="796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B0D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D86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8B0D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D86"/>
    <w:rPr>
      <w:rFonts w:ascii="Microsoft Sans Serif" w:eastAsia="Microsoft Sans Serif" w:hAnsi="Microsoft Sans Serif" w:cs="Microsoft Sans Serif"/>
    </w:rPr>
  </w:style>
  <w:style w:type="paragraph" w:styleId="NormalWeb">
    <w:name w:val="Normal (Web)"/>
    <w:basedOn w:val="Normal"/>
    <w:uiPriority w:val="99"/>
    <w:semiHidden/>
    <w:unhideWhenUsed/>
    <w:rsid w:val="00C81ED5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2E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2E4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F02FD1"/>
    <w:rPr>
      <w:b/>
      <w:bCs/>
    </w:rPr>
  </w:style>
  <w:style w:type="table" w:styleId="TableGrid">
    <w:name w:val="Table Grid"/>
    <w:basedOn w:val="TableNormal"/>
    <w:uiPriority w:val="59"/>
    <w:rsid w:val="00326D3F"/>
    <w:pPr>
      <w:widowControl/>
      <w:autoSpaceDE/>
      <w:autoSpaceDN/>
    </w:pPr>
    <w:rPr>
      <w:rFonts w:ascii="Calibri" w:eastAsia="Calibri" w:hAnsi="Calibri" w:cs="Mang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basedOn w:val="DefaultParagraphFont"/>
    <w:link w:val="BodyText"/>
    <w:uiPriority w:val="1"/>
    <w:rsid w:val="009012F3"/>
    <w:rPr>
      <w:rFonts w:ascii="Microsoft Sans Serif" w:eastAsia="Microsoft Sans Serif" w:hAnsi="Microsoft Sans Serif" w:cs="Microsoft Sans Serif"/>
    </w:rPr>
  </w:style>
  <w:style w:type="character" w:styleId="Hyperlink">
    <w:name w:val="Hyperlink"/>
    <w:basedOn w:val="DefaultParagraphFont"/>
    <w:uiPriority w:val="99"/>
    <w:unhideWhenUsed/>
    <w:rsid w:val="006E310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310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spacing w:before="79"/>
      <w:ind w:left="9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2E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2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1"/>
      <w:ind w:left="20"/>
    </w:pPr>
    <w:rPr>
      <w:rFonts w:ascii="Arial" w:eastAsia="Arial" w:hAnsi="Arial" w:cs="Arial"/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34"/>
    <w:qFormat/>
    <w:pPr>
      <w:ind w:left="796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B0D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D86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8B0D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D86"/>
    <w:rPr>
      <w:rFonts w:ascii="Microsoft Sans Serif" w:eastAsia="Microsoft Sans Serif" w:hAnsi="Microsoft Sans Serif" w:cs="Microsoft Sans Serif"/>
    </w:rPr>
  </w:style>
  <w:style w:type="paragraph" w:styleId="NormalWeb">
    <w:name w:val="Normal (Web)"/>
    <w:basedOn w:val="Normal"/>
    <w:uiPriority w:val="99"/>
    <w:semiHidden/>
    <w:unhideWhenUsed/>
    <w:rsid w:val="00C81ED5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2E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2E4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F02FD1"/>
    <w:rPr>
      <w:b/>
      <w:bCs/>
    </w:rPr>
  </w:style>
  <w:style w:type="table" w:styleId="TableGrid">
    <w:name w:val="Table Grid"/>
    <w:basedOn w:val="TableNormal"/>
    <w:uiPriority w:val="59"/>
    <w:rsid w:val="00326D3F"/>
    <w:pPr>
      <w:widowControl/>
      <w:autoSpaceDE/>
      <w:autoSpaceDN/>
    </w:pPr>
    <w:rPr>
      <w:rFonts w:ascii="Calibri" w:eastAsia="Calibri" w:hAnsi="Calibri" w:cs="Mang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basedOn w:val="DefaultParagraphFont"/>
    <w:link w:val="BodyText"/>
    <w:uiPriority w:val="1"/>
    <w:rsid w:val="009012F3"/>
    <w:rPr>
      <w:rFonts w:ascii="Microsoft Sans Serif" w:eastAsia="Microsoft Sans Serif" w:hAnsi="Microsoft Sans Serif" w:cs="Microsoft Sans Serif"/>
    </w:rPr>
  </w:style>
  <w:style w:type="character" w:styleId="Hyperlink">
    <w:name w:val="Hyperlink"/>
    <w:basedOn w:val="DefaultParagraphFont"/>
    <w:uiPriority w:val="99"/>
    <w:unhideWhenUsed/>
    <w:rsid w:val="006E310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31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mesra.ac.in/UploadedDocuments/adminrechr/files/Anex_A_B.pdf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4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OKE SHARON</dc:creator>
  <cp:lastModifiedBy>admin</cp:lastModifiedBy>
  <cp:revision>73</cp:revision>
  <cp:lastPrinted>2025-11-25T05:48:00Z</cp:lastPrinted>
  <dcterms:created xsi:type="dcterms:W3CDTF">2025-10-17T06:15:00Z</dcterms:created>
  <dcterms:modified xsi:type="dcterms:W3CDTF">2026-06-0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8-14T00:00:00Z</vt:filetime>
  </property>
  <property fmtid="{D5CDD505-2E9C-101B-9397-08002B2CF9AE}" pid="3" name="Creator">
    <vt:lpwstr>Microsoft® Word for Microsoft 365</vt:lpwstr>
  </property>
  <property fmtid="{D5CDD505-2E9C-101B-9397-08002B2CF9AE}" pid="4" name="GrammarlyDocumentId">
    <vt:lpwstr>b7b3c57c-bcf0-4306-b443-94606ade16bd</vt:lpwstr>
  </property>
  <property fmtid="{D5CDD505-2E9C-101B-9397-08002B2CF9AE}" pid="5" name="LastSaved">
    <vt:filetime>2025-10-17T00:00:00Z</vt:filetime>
  </property>
  <property fmtid="{D5CDD505-2E9C-101B-9397-08002B2CF9AE}" pid="6" name="Producer">
    <vt:lpwstr>Microsoft® Word for Microsoft 365</vt:lpwstr>
  </property>
</Properties>
</file>